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1ACB" w:rsidRPr="004D7F37" w:rsidRDefault="00421ACB"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936B3A" w:rsidRPr="004D7F37" w:rsidRDefault="00936B3A" w:rsidP="00936B3A">
      <w:pPr>
        <w:spacing w:after="0" w:line="480" w:lineRule="auto"/>
        <w:rPr>
          <w:rFonts w:ascii="Times New Roman" w:hAnsi="Times New Roman" w:cs="Times New Roman"/>
          <w:b/>
          <w:bCs/>
          <w:color w:val="000000" w:themeColor="text1"/>
          <w:sz w:val="24"/>
          <w:szCs w:val="24"/>
        </w:rPr>
      </w:pPr>
    </w:p>
    <w:p w:rsidR="005911D2" w:rsidRPr="004D7F37" w:rsidRDefault="005911D2"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6128F4" w:rsidRDefault="006128F4" w:rsidP="00936B3A">
      <w:pPr>
        <w:spacing w:after="0" w:line="480" w:lineRule="auto"/>
        <w:jc w:val="center"/>
        <w:rPr>
          <w:rFonts w:ascii="Times New Roman" w:hAnsi="Times New Roman" w:cs="Times New Roman"/>
          <w:b/>
          <w:bCs/>
          <w:color w:val="000000" w:themeColor="text1"/>
          <w:sz w:val="24"/>
          <w:szCs w:val="24"/>
        </w:rPr>
      </w:pPr>
    </w:p>
    <w:p w:rsidR="00364499" w:rsidRPr="004D7F37" w:rsidRDefault="003A25B5" w:rsidP="00936B3A">
      <w:pPr>
        <w:spacing w:after="0" w:line="480" w:lineRule="auto"/>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lastRenderedPageBreak/>
        <w:t>Abstract</w:t>
      </w:r>
    </w:p>
    <w:p w:rsidR="00364499" w:rsidRPr="004D7F37" w:rsidRDefault="003A25B5" w:rsidP="002F6352">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For the last two decades, drug abuse has been an epidemic in the U.S., and it is linked to various severe impacts on the public. More so, the use of opioids has been a significant impact on society. As time goes by, the crisis has worsened, and many people have died from addiction complications. Despite the efforts of the government in fighting the situation, the outcomes have not been appealing. In 2010, a </w:t>
      </w:r>
      <w:r w:rsidR="00B85164" w:rsidRPr="004D7F37">
        <w:rPr>
          <w:rFonts w:ascii="Times New Roman" w:hAnsi="Times New Roman" w:cs="Times New Roman"/>
          <w:color w:val="000000" w:themeColor="text1"/>
          <w:sz w:val="24"/>
          <w:szCs w:val="24"/>
        </w:rPr>
        <w:t>nationwide</w:t>
      </w:r>
      <w:r w:rsidRPr="004D7F37">
        <w:rPr>
          <w:rFonts w:ascii="Times New Roman" w:hAnsi="Times New Roman" w:cs="Times New Roman"/>
          <w:color w:val="000000" w:themeColor="text1"/>
          <w:sz w:val="24"/>
          <w:szCs w:val="24"/>
        </w:rPr>
        <w:t xml:space="preserve"> survey on drug abuse showed that 8.9% of people in the USA are drug abusers. More so, CDC revealed in 2018 that thought opioid-linked death rates had been reduced by 4%; the statistics revealed an increased number of death rates compared to 1999. In 2018, more than 67,000 people died due to the impacts of the disease. </w:t>
      </w:r>
      <w:r w:rsidR="002F6352" w:rsidRPr="004D7F37">
        <w:rPr>
          <w:rFonts w:ascii="Times New Roman" w:hAnsi="Times New Roman" w:cs="Times New Roman"/>
          <w:color w:val="000000" w:themeColor="text1"/>
          <w:sz w:val="24"/>
          <w:szCs w:val="24"/>
        </w:rPr>
        <w:t xml:space="preserve">CDC (Center for Disease Control and prevention) (2021) shows that between 2017 and 2018, there was a reduction in the number of opioid overdoses and usage by 4%. However, in 2018, approximately 67,367 people died from opioid abuse. The most worrying statistic is that opioid use is more prevalent among young people from the age of 16-24 years. </w:t>
      </w:r>
      <w:r w:rsidR="00453326" w:rsidRPr="004D7F37">
        <w:rPr>
          <w:rFonts w:ascii="Times New Roman" w:hAnsi="Times New Roman" w:cs="Times New Roman"/>
          <w:color w:val="000000" w:themeColor="text1"/>
          <w:sz w:val="24"/>
          <w:szCs w:val="24"/>
        </w:rPr>
        <w:t xml:space="preserve">This report aims at analyzing the opioid epidemic in the USA. This report's findings show that there </w:t>
      </w:r>
      <w:r w:rsidR="002F6352" w:rsidRPr="004D7F37">
        <w:rPr>
          <w:rFonts w:ascii="Times New Roman" w:hAnsi="Times New Roman" w:cs="Times New Roman"/>
          <w:color w:val="000000" w:themeColor="text1"/>
          <w:sz w:val="24"/>
          <w:szCs w:val="24"/>
        </w:rPr>
        <w:t>are</w:t>
      </w:r>
      <w:r w:rsidR="00453326" w:rsidRPr="004D7F37">
        <w:rPr>
          <w:rFonts w:ascii="Times New Roman" w:hAnsi="Times New Roman" w:cs="Times New Roman"/>
          <w:color w:val="000000" w:themeColor="text1"/>
          <w:sz w:val="24"/>
          <w:szCs w:val="24"/>
        </w:rPr>
        <w:t xml:space="preserve"> still high rates of mortality in the USA linked to the use of opioids and </w:t>
      </w:r>
      <w:r w:rsidR="00B85164" w:rsidRPr="004D7F37">
        <w:rPr>
          <w:rFonts w:ascii="Times New Roman" w:hAnsi="Times New Roman" w:cs="Times New Roman"/>
          <w:color w:val="000000" w:themeColor="text1"/>
          <w:sz w:val="24"/>
          <w:szCs w:val="24"/>
        </w:rPr>
        <w:t>abuse. Smith</w:t>
      </w:r>
      <w:r w:rsidR="002F6352" w:rsidRPr="004D7F37">
        <w:rPr>
          <w:rFonts w:ascii="Times New Roman" w:hAnsi="Times New Roman" w:cs="Times New Roman"/>
          <w:color w:val="000000" w:themeColor="text1"/>
          <w:sz w:val="24"/>
          <w:szCs w:val="24"/>
        </w:rPr>
        <w:t xml:space="preserve"> (2019) suggests that stakeholders' engagement is among the best strategies that can be implemented to manage the opioid crisis. The involvement of health care providers, criminal justice, non-governmental organizations, and religious organizations will ensure that the crisis's collaborative management is enhanced. </w:t>
      </w:r>
    </w:p>
    <w:p w:rsidR="002F6352" w:rsidRPr="004D7F37" w:rsidRDefault="002F6352" w:rsidP="00936B3A">
      <w:pPr>
        <w:spacing w:after="0" w:line="480" w:lineRule="auto"/>
        <w:rPr>
          <w:rFonts w:ascii="Times New Roman" w:hAnsi="Times New Roman" w:cs="Times New Roman"/>
          <w:b/>
          <w:bCs/>
          <w:color w:val="000000" w:themeColor="text1"/>
          <w:sz w:val="24"/>
          <w:szCs w:val="24"/>
        </w:rPr>
      </w:pPr>
    </w:p>
    <w:p w:rsidR="00090DB7" w:rsidRPr="004D7F37" w:rsidRDefault="00090DB7" w:rsidP="00936B3A">
      <w:pPr>
        <w:spacing w:after="0" w:line="480" w:lineRule="auto"/>
        <w:rPr>
          <w:rFonts w:ascii="Times New Roman" w:hAnsi="Times New Roman" w:cs="Times New Roman"/>
          <w:b/>
          <w:bCs/>
          <w:color w:val="000000" w:themeColor="text1"/>
          <w:sz w:val="24"/>
          <w:szCs w:val="24"/>
        </w:rPr>
      </w:pPr>
    </w:p>
    <w:p w:rsidR="002F6352" w:rsidRPr="004D7F37" w:rsidRDefault="002F6352" w:rsidP="00936B3A">
      <w:pPr>
        <w:spacing w:after="0" w:line="480" w:lineRule="auto"/>
        <w:rPr>
          <w:rFonts w:ascii="Times New Roman" w:hAnsi="Times New Roman" w:cs="Times New Roman"/>
          <w:b/>
          <w:bCs/>
          <w:color w:val="000000" w:themeColor="text1"/>
          <w:sz w:val="24"/>
          <w:szCs w:val="24"/>
        </w:rPr>
      </w:pPr>
    </w:p>
    <w:p w:rsidR="006128F4" w:rsidRDefault="006128F4" w:rsidP="006128F4">
      <w:pPr>
        <w:tabs>
          <w:tab w:val="left" w:pos="2970"/>
          <w:tab w:val="center" w:pos="4513"/>
        </w:tabs>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p>
    <w:p w:rsidR="006128F4" w:rsidRDefault="006128F4" w:rsidP="006128F4">
      <w:pPr>
        <w:tabs>
          <w:tab w:val="left" w:pos="2970"/>
          <w:tab w:val="center" w:pos="4513"/>
        </w:tabs>
        <w:spacing w:after="0" w:line="480" w:lineRule="auto"/>
        <w:rPr>
          <w:rFonts w:ascii="Times New Roman" w:hAnsi="Times New Roman" w:cs="Times New Roman"/>
          <w:b/>
          <w:bCs/>
          <w:color w:val="000000" w:themeColor="text1"/>
          <w:sz w:val="24"/>
          <w:szCs w:val="24"/>
        </w:rPr>
      </w:pPr>
    </w:p>
    <w:p w:rsidR="006128F4" w:rsidRDefault="006128F4" w:rsidP="006128F4">
      <w:pPr>
        <w:tabs>
          <w:tab w:val="left" w:pos="2970"/>
          <w:tab w:val="center" w:pos="4513"/>
        </w:tabs>
        <w:spacing w:after="0" w:line="480" w:lineRule="auto"/>
        <w:rPr>
          <w:rFonts w:ascii="Times New Roman" w:hAnsi="Times New Roman" w:cs="Times New Roman"/>
          <w:b/>
          <w:bCs/>
          <w:color w:val="000000" w:themeColor="text1"/>
          <w:sz w:val="24"/>
          <w:szCs w:val="24"/>
        </w:rPr>
      </w:pPr>
    </w:p>
    <w:p w:rsidR="008D187F" w:rsidRPr="004D7F37" w:rsidRDefault="006128F4" w:rsidP="006128F4">
      <w:pPr>
        <w:tabs>
          <w:tab w:val="left" w:pos="2970"/>
          <w:tab w:val="center" w:pos="4513"/>
        </w:tabs>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b/>
      </w:r>
      <w:r w:rsidR="003A25B5" w:rsidRPr="004D7F37">
        <w:rPr>
          <w:rFonts w:ascii="Times New Roman" w:hAnsi="Times New Roman" w:cs="Times New Roman"/>
          <w:b/>
          <w:bCs/>
          <w:color w:val="000000" w:themeColor="text1"/>
          <w:sz w:val="24"/>
          <w:szCs w:val="24"/>
        </w:rPr>
        <w:t>Opioid Epidemic in the U.S.</w:t>
      </w:r>
    </w:p>
    <w:p w:rsidR="008D187F" w:rsidRPr="004D7F37" w:rsidRDefault="003A25B5" w:rsidP="002F6352">
      <w:pPr>
        <w:spacing w:after="0" w:line="480" w:lineRule="auto"/>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Thesis Statement</w:t>
      </w:r>
    </w:p>
    <w:p w:rsidR="008D187F" w:rsidRPr="004D7F37" w:rsidRDefault="003A25B5" w:rsidP="00936B3A">
      <w:pPr>
        <w:spacing w:after="0" w:line="480" w:lineRule="auto"/>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The opioid epidemic has become a national public health crisis that affects the socioeconomic, ethnic, and rural-urban demographics in the U.S.</w:t>
      </w:r>
    </w:p>
    <w:p w:rsidR="008D187F" w:rsidRPr="004D7F37" w:rsidRDefault="003A25B5" w:rsidP="002F6352">
      <w:pPr>
        <w:spacing w:after="0" w:line="480" w:lineRule="auto"/>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Narrative Discussion</w:t>
      </w:r>
    </w:p>
    <w:p w:rsidR="008D187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Drug addiction is a topic of great concern in the USA due to its impacts on its health. The public health department has been concerned about the increased health effects of drug abuse, including psychological, physical, and physiological adverse effects. However, addiction related to opioids has been worsening due to complications as</w:t>
      </w:r>
      <w:r w:rsidR="00B85164" w:rsidRPr="004D7F37">
        <w:rPr>
          <w:rFonts w:ascii="Times New Roman" w:hAnsi="Times New Roman" w:cs="Times New Roman"/>
          <w:color w:val="000000" w:themeColor="text1"/>
          <w:sz w:val="24"/>
          <w:szCs w:val="24"/>
        </w:rPr>
        <w:t xml:space="preserve">sociated with using the drugs. </w:t>
      </w:r>
      <w:r w:rsidRPr="004D7F37">
        <w:rPr>
          <w:rFonts w:ascii="Times New Roman" w:hAnsi="Times New Roman" w:cs="Times New Roman"/>
          <w:color w:val="000000" w:themeColor="text1"/>
          <w:sz w:val="24"/>
          <w:szCs w:val="24"/>
        </w:rPr>
        <w:t>Manchikanti et al. (2012) show that different factors such as liberalization of Acts which enhance prescription of opioid for the treatment of various conditions and lack of anecdotal observations in the U.S. In the USA, 8.9% (22.6 million) of the total population abuse drugs. More so, the data provided by Singh et al. (2019) shows that there is an increase in overdose of opioid drugs, which influences more cases of mortality in the U</w:t>
      </w:r>
      <w:r w:rsidR="0044688B" w:rsidRPr="004D7F37">
        <w:rPr>
          <w:rFonts w:ascii="Times New Roman" w:hAnsi="Times New Roman" w:cs="Times New Roman"/>
          <w:color w:val="000000" w:themeColor="text1"/>
          <w:sz w:val="24"/>
          <w:szCs w:val="24"/>
        </w:rPr>
        <w:t>.S. Also, the CDC (Center for Disease Control and prevention) (2021) shows that between 2017 and 2018, there was a reduction in the number of opioid overdose and usage by 4%. However, in 2018, approximately 67,367 people died from opioid abuse. The most worrying statistic is that opioid use is more prevalent among young people from 16 to 24 years</w:t>
      </w:r>
      <w:r w:rsidR="00FA5DF2" w:rsidRPr="004D7F37">
        <w:rPr>
          <w:rFonts w:ascii="Times New Roman" w:hAnsi="Times New Roman" w:cs="Times New Roman"/>
          <w:color w:val="000000" w:themeColor="text1"/>
          <w:sz w:val="24"/>
          <w:szCs w:val="24"/>
        </w:rPr>
        <w:t xml:space="preserve"> (Healthy people, 2020). Therefore, it is clear that most drug abusers are young individuals in the U.S. Despite the use of different strategies such as creating awareness and prosecution of drug dealers and users, the problem of the opioid epidemic is still significant in the USA. Because the problem is a social problem and a health problem, there is a need to ensure that it is mitigated to </w:t>
      </w:r>
      <w:r w:rsidR="00601B6C" w:rsidRPr="004D7F37">
        <w:rPr>
          <w:rFonts w:ascii="Times New Roman" w:hAnsi="Times New Roman" w:cs="Times New Roman"/>
          <w:color w:val="000000" w:themeColor="text1"/>
          <w:sz w:val="24"/>
          <w:szCs w:val="24"/>
        </w:rPr>
        <w:t xml:space="preserve">enhance people's health. The issue needs to be addressed through an interdisciplinary collaboration from different departments such as the public health, criminal justice </w:t>
      </w:r>
      <w:r w:rsidR="00601B6C" w:rsidRPr="004D7F37">
        <w:rPr>
          <w:rFonts w:ascii="Times New Roman" w:hAnsi="Times New Roman" w:cs="Times New Roman"/>
          <w:color w:val="000000" w:themeColor="text1"/>
          <w:sz w:val="24"/>
          <w:szCs w:val="24"/>
        </w:rPr>
        <w:lastRenderedPageBreak/>
        <w:t>department, the community, family, health care organizations, religious organizations, and non-governmental organizations.</w:t>
      </w:r>
    </w:p>
    <w:p w:rsidR="00900819"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Introduction</w:t>
      </w:r>
    </w:p>
    <w:p w:rsidR="00090DB7"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Many researchers reveal that the opioid epidemic is a significant problem in the USA that needs to be addressed due to its impact on its health. The use of opioids is linked to various health complications such as </w:t>
      </w:r>
      <w:r w:rsidR="00B623BE" w:rsidRPr="004D7F37">
        <w:rPr>
          <w:rFonts w:ascii="Times New Roman" w:hAnsi="Times New Roman" w:cs="Times New Roman"/>
          <w:color w:val="000000" w:themeColor="text1"/>
          <w:sz w:val="24"/>
          <w:szCs w:val="24"/>
        </w:rPr>
        <w:t xml:space="preserve">weakened immune system, increased STI infections, the risk for hepatitis, psychological effects such as hallucinations and coma. Despite the social issues related to opioid use, it is evident that there are many health issues related to the epidemic which need to be solved. According to the article presented by Bohnert et al. (2011), opioid overdose is linked to increased cases of mortalities. </w:t>
      </w:r>
      <w:r w:rsidR="001418E1" w:rsidRPr="004D7F37">
        <w:rPr>
          <w:rFonts w:ascii="Times New Roman" w:hAnsi="Times New Roman" w:cs="Times New Roman"/>
          <w:color w:val="000000" w:themeColor="text1"/>
          <w:sz w:val="24"/>
          <w:szCs w:val="24"/>
        </w:rPr>
        <w:t xml:space="preserve">Therefore, the topic is of great significance to be examined, which will enhance how the epidemic can be solved. This research is significant to the U.S. society in ensuring that insight is established concerning the increased use of opioids and the adverse outcomes. Therefore, the research will ensure that people understand the severity of the problem to the community and different interventions to prevent it. The study provides statistics related to increased cases of opioid use in the USA and mortality rates. Dart et al. (2015) suggested that the rates of mortality in the USA are linked to the increased cases of opioid use. The increased rates of mortality related to opioid use </w:t>
      </w:r>
      <w:r w:rsidR="00F7442D" w:rsidRPr="004D7F37">
        <w:rPr>
          <w:rFonts w:ascii="Times New Roman" w:hAnsi="Times New Roman" w:cs="Times New Roman"/>
          <w:color w:val="000000" w:themeColor="text1"/>
          <w:sz w:val="24"/>
          <w:szCs w:val="24"/>
        </w:rPr>
        <w:t xml:space="preserve">provide an insight into the losses associated with the epidemic. </w:t>
      </w:r>
      <w:r w:rsidR="009874AE" w:rsidRPr="004D7F37">
        <w:rPr>
          <w:rFonts w:ascii="Times New Roman" w:hAnsi="Times New Roman" w:cs="Times New Roman"/>
          <w:color w:val="000000" w:themeColor="text1"/>
          <w:sz w:val="24"/>
          <w:szCs w:val="24"/>
        </w:rPr>
        <w:t xml:space="preserve">This research utilizes information from previous evidence-based articles provided by different researchers and government organizations. </w:t>
      </w:r>
      <w:r w:rsidR="00F7442D" w:rsidRPr="004D7F37">
        <w:rPr>
          <w:rFonts w:ascii="Times New Roman" w:hAnsi="Times New Roman" w:cs="Times New Roman"/>
          <w:color w:val="000000" w:themeColor="text1"/>
          <w:sz w:val="24"/>
          <w:szCs w:val="24"/>
        </w:rPr>
        <w:t xml:space="preserve">Therefore, the investigation will be significant in providing information concerning the problem while at the same time suggesting different strategies that can be used to prevent it. </w:t>
      </w:r>
    </w:p>
    <w:p w:rsidR="00F7442D"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e research findings show that the </w:t>
      </w:r>
      <w:r w:rsidR="00E533B3" w:rsidRPr="004D7F37">
        <w:rPr>
          <w:rFonts w:ascii="Times New Roman" w:hAnsi="Times New Roman" w:cs="Times New Roman"/>
          <w:color w:val="000000" w:themeColor="text1"/>
          <w:sz w:val="24"/>
          <w:szCs w:val="24"/>
        </w:rPr>
        <w:t xml:space="preserve">opioid epidemic causes more than 67,000 mortality cases in the USA. More so, the research outcomes </w:t>
      </w:r>
      <w:r w:rsidR="00936B3A" w:rsidRPr="004D7F37">
        <w:rPr>
          <w:rFonts w:ascii="Times New Roman" w:hAnsi="Times New Roman" w:cs="Times New Roman"/>
          <w:color w:val="000000" w:themeColor="text1"/>
          <w:sz w:val="24"/>
          <w:szCs w:val="24"/>
        </w:rPr>
        <w:t xml:space="preserve">show that the opioid crisis has influenced adverse economic impacts. The USA incurs more than $7.85 billion on the </w:t>
      </w:r>
      <w:r w:rsidR="00936B3A" w:rsidRPr="004D7F37">
        <w:rPr>
          <w:rFonts w:ascii="Times New Roman" w:hAnsi="Times New Roman" w:cs="Times New Roman"/>
          <w:color w:val="000000" w:themeColor="text1"/>
          <w:sz w:val="24"/>
          <w:szCs w:val="24"/>
        </w:rPr>
        <w:lastRenderedPageBreak/>
        <w:t xml:space="preserve">management of the opioid epidemic yearly. The ethnic and racial findings show that African Americans and Non-Hispanic whites are involved in opioid use and abuse. More so, the urban locations are linked to more opioid use and impacts such as mortalities. The recommendations provided in the research include interdisciplinary collaborations, control of utilization of opioid medications, and the creation of campaigns against the abuse of opioids. </w:t>
      </w:r>
    </w:p>
    <w:p w:rsidR="00F7442D"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Literature Review</w:t>
      </w:r>
    </w:p>
    <w:p w:rsidR="005C172B"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Historical Background of Opioid Epidemic</w:t>
      </w:r>
    </w:p>
    <w:p w:rsidR="00090DB7"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e USA government declared an opioid epidemic to be a public health emergency. Medical practitioners have significantly been involved in the management of the crisis. The National All Schedules Prescription Electronic Reporting Act (NESPER) and Prescription Drug Monitoring Programs (PDMPs) have significantly participated in the reduction of mortality rates by 12% and overdose cases by 8% (Jones et al., 2018). Despite the </w:t>
      </w:r>
      <w:r w:rsidR="00F11482" w:rsidRPr="004D7F37">
        <w:rPr>
          <w:rFonts w:ascii="Times New Roman" w:hAnsi="Times New Roman" w:cs="Times New Roman"/>
          <w:color w:val="000000" w:themeColor="text1"/>
          <w:sz w:val="24"/>
          <w:szCs w:val="24"/>
        </w:rPr>
        <w:t xml:space="preserve">decrease in prescription opioid medications, more than 64,000 people died from opioid drug use in 2016. The statistics presented an increase in drug overdose mortalities by 20% compared to 2015. Overdose from illegal fentanyl is linked to the highest rates, which accounted for more than 20,000 deaths in 2016. Another article presented by Meldrum (2016) shows that the opioid epidemic has been a tremendous public health concern due to the severe impacts it has been associated with. In 2016, the increased cases of opioid mortalities and complications influenced CDC to provide novel guidelines for the prescription of medications to manage pain. </w:t>
      </w:r>
    </w:p>
    <w:p w:rsidR="00F11482"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Patel &amp; Sternberg (2017) provides insight on the link between prescription patterns and abuse. The research shows that more than 89% of ophthalmologists provided ten or fewer opioid prescriptions per year. T</w:t>
      </w:r>
      <w:r w:rsidR="00BF17A5" w:rsidRPr="004D7F37">
        <w:rPr>
          <w:rFonts w:ascii="Times New Roman" w:hAnsi="Times New Roman" w:cs="Times New Roman"/>
          <w:color w:val="000000" w:themeColor="text1"/>
          <w:sz w:val="24"/>
          <w:szCs w:val="24"/>
        </w:rPr>
        <w:t xml:space="preserve">he Joint Commission for Accreditation of Healthcare Organizations petitioned for mandatory end of pain assessment, which influences dangerous practices used in pain control, leading to over-prescription of opioids. Therefore, the article </w:t>
      </w:r>
      <w:r w:rsidR="00BF17A5" w:rsidRPr="004D7F37">
        <w:rPr>
          <w:rFonts w:ascii="Times New Roman" w:hAnsi="Times New Roman" w:cs="Times New Roman"/>
          <w:color w:val="000000" w:themeColor="text1"/>
          <w:sz w:val="24"/>
          <w:szCs w:val="24"/>
        </w:rPr>
        <w:lastRenderedPageBreak/>
        <w:t xml:space="preserve">shows that the opioid epidemic has also been affected by the health care system through bad practices in prescription drugs. </w:t>
      </w:r>
      <w:r w:rsidR="00F658EE" w:rsidRPr="004D7F37">
        <w:rPr>
          <w:rFonts w:ascii="Times New Roman" w:hAnsi="Times New Roman" w:cs="Times New Roman"/>
          <w:color w:val="000000" w:themeColor="text1"/>
          <w:sz w:val="24"/>
          <w:szCs w:val="24"/>
        </w:rPr>
        <w:t>The National Institute on Drug Abuse (</w:t>
      </w:r>
      <w:r w:rsidR="00C174EB" w:rsidRPr="004D7F37">
        <w:rPr>
          <w:rFonts w:ascii="Times New Roman" w:hAnsi="Times New Roman" w:cs="Times New Roman"/>
          <w:color w:val="000000" w:themeColor="text1"/>
          <w:sz w:val="24"/>
          <w:szCs w:val="24"/>
        </w:rPr>
        <w:t xml:space="preserve">2019) shows that almost 50,000 people In U.S. died from an opioid overdose. The addiction from the misuse of opioids such as synthetic opioids and prescribed pain relievers has significantly impacted the socioeconomic and health welfare of the </w:t>
      </w:r>
      <w:r w:rsidR="00BA23BE" w:rsidRPr="004D7F37">
        <w:rPr>
          <w:rFonts w:ascii="Times New Roman" w:hAnsi="Times New Roman" w:cs="Times New Roman"/>
          <w:color w:val="000000" w:themeColor="text1"/>
          <w:sz w:val="24"/>
          <w:szCs w:val="24"/>
        </w:rPr>
        <w:t xml:space="preserve">population. </w:t>
      </w:r>
      <w:r w:rsidR="00DA4017" w:rsidRPr="004D7F37">
        <w:rPr>
          <w:rFonts w:ascii="Times New Roman" w:hAnsi="Times New Roman" w:cs="Times New Roman"/>
          <w:color w:val="000000" w:themeColor="text1"/>
          <w:sz w:val="24"/>
          <w:szCs w:val="24"/>
        </w:rPr>
        <w:t xml:space="preserve">The CDC shows that over $78.5 billion is used yearly due to the burden caused by opioid misuse through criminal justice processes, addiction management, </w:t>
      </w:r>
      <w:r w:rsidR="00B85164" w:rsidRPr="004D7F37">
        <w:rPr>
          <w:rFonts w:ascii="Times New Roman" w:hAnsi="Times New Roman" w:cs="Times New Roman"/>
          <w:color w:val="000000" w:themeColor="text1"/>
          <w:sz w:val="24"/>
          <w:szCs w:val="24"/>
        </w:rPr>
        <w:t>loss of</w:t>
      </w:r>
      <w:r w:rsidR="00DA4017" w:rsidRPr="004D7F37">
        <w:rPr>
          <w:rFonts w:ascii="Times New Roman" w:hAnsi="Times New Roman" w:cs="Times New Roman"/>
          <w:color w:val="000000" w:themeColor="text1"/>
          <w:sz w:val="24"/>
          <w:szCs w:val="24"/>
        </w:rPr>
        <w:t xml:space="preserve"> productivity, and health care costs. </w:t>
      </w:r>
      <w:r w:rsidR="00121028" w:rsidRPr="004D7F37">
        <w:rPr>
          <w:rFonts w:ascii="Times New Roman" w:hAnsi="Times New Roman" w:cs="Times New Roman"/>
          <w:color w:val="000000" w:themeColor="text1"/>
          <w:sz w:val="24"/>
          <w:szCs w:val="24"/>
        </w:rPr>
        <w:t xml:space="preserve">The increased cases of opioid use and its effects have influenced the need for effective public health interventions in recent years (Jalali et al., 2020). In the past two decades, the epidemic has yielded the need for understanding effective interventions for addressing the issue. The opioid epidemic is a biological or behavioral issue and a challenge that is influenced by different social-ecological problems. Despite the attention that has been established towards the epidemic, the lack of insight into the complex systems involved, such as risk factors and the lack of evidence that influence policymaking, has affected the solutions towards the </w:t>
      </w:r>
      <w:r w:rsidR="0054269B" w:rsidRPr="004D7F37">
        <w:rPr>
          <w:rFonts w:ascii="Times New Roman" w:hAnsi="Times New Roman" w:cs="Times New Roman"/>
          <w:color w:val="000000" w:themeColor="text1"/>
          <w:sz w:val="24"/>
          <w:szCs w:val="24"/>
        </w:rPr>
        <w:t xml:space="preserve">epidemic control. </w:t>
      </w:r>
      <w:r w:rsidR="0076094E" w:rsidRPr="004D7F37">
        <w:rPr>
          <w:rFonts w:ascii="Times New Roman" w:hAnsi="Times New Roman" w:cs="Times New Roman"/>
          <w:color w:val="000000" w:themeColor="text1"/>
          <w:sz w:val="24"/>
          <w:szCs w:val="24"/>
        </w:rPr>
        <w:t xml:space="preserve">The effort towards covering the root causes of the opioid crisis has been the main issue for managing the problem (Quan et al., 2020). Different articles show significant developments that have been established concerning the fight against the opioid epidemic. The development of the root cause of the problem has ensured that there has been progressing in the fight against the epidemic. </w:t>
      </w:r>
    </w:p>
    <w:p w:rsidR="0076094E"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More so, various strategies have been developed by the government to enhance the fight against the opioid crisis. One of the strategies is the system approach which enhances the prevention of opioid use. Government agencies such as FDA have been significant in providing regulation of opioid prescription in health care organizations to ensure that drug abuse and </w:t>
      </w:r>
      <w:r w:rsidR="00514055" w:rsidRPr="004D7F37">
        <w:rPr>
          <w:rFonts w:ascii="Times New Roman" w:hAnsi="Times New Roman" w:cs="Times New Roman"/>
          <w:color w:val="000000" w:themeColor="text1"/>
          <w:sz w:val="24"/>
          <w:szCs w:val="24"/>
        </w:rPr>
        <w:t xml:space="preserve">mortality-related cases are prevented. Policies that limit the prescription of opioids have been of great significance in the fight against the opioid epidemic. More so, the </w:t>
      </w:r>
      <w:r w:rsidR="00514055" w:rsidRPr="004D7F37">
        <w:rPr>
          <w:rFonts w:ascii="Times New Roman" w:hAnsi="Times New Roman" w:cs="Times New Roman"/>
          <w:color w:val="000000" w:themeColor="text1"/>
          <w:sz w:val="24"/>
          <w:szCs w:val="24"/>
        </w:rPr>
        <w:lastRenderedPageBreak/>
        <w:t xml:space="preserve">government has been involved in the battle against the black market, which influences the supply of </w:t>
      </w:r>
      <w:r w:rsidR="00C30909" w:rsidRPr="004D7F37">
        <w:rPr>
          <w:rFonts w:ascii="Times New Roman" w:hAnsi="Times New Roman" w:cs="Times New Roman"/>
          <w:color w:val="000000" w:themeColor="text1"/>
          <w:sz w:val="24"/>
          <w:szCs w:val="24"/>
        </w:rPr>
        <w:t>illegal opioids such as fentanyl. The government has ensured that the supply of fentanyl has been limited in recent years. Increased criminal justice interventions towards the black marketers of opioid drugs have ensured that these drugs' supply is limited. Katrina et al. (2019) suggest different strategies that the U.S. health care system has implemented in the fight against the opioid epidemic. The government launched an opioid initiative in the USA to ensure that patient safety and care are established.</w:t>
      </w:r>
    </w:p>
    <w:p w:rsidR="0076094E"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e Initiative aimed at establishing nonopioid pain management in the population. The minimization of the prescription of opioid medication is a great way to enhance diminished complications related to opioid use. </w:t>
      </w:r>
      <w:r w:rsidR="007036C8" w:rsidRPr="004D7F37">
        <w:rPr>
          <w:rFonts w:ascii="Times New Roman" w:hAnsi="Times New Roman" w:cs="Times New Roman"/>
          <w:color w:val="000000" w:themeColor="text1"/>
          <w:sz w:val="24"/>
          <w:szCs w:val="24"/>
        </w:rPr>
        <w:t xml:space="preserve">For example, due to increased opioid abuse in Oregon, the government established the Initiative, which led to the reduction of opioid administration by 37%. The opioid-related mortality </w:t>
      </w:r>
      <w:r w:rsidR="00406478" w:rsidRPr="004D7F37">
        <w:rPr>
          <w:rFonts w:ascii="Times New Roman" w:hAnsi="Times New Roman" w:cs="Times New Roman"/>
          <w:color w:val="000000" w:themeColor="text1"/>
          <w:sz w:val="24"/>
          <w:szCs w:val="24"/>
        </w:rPr>
        <w:t xml:space="preserve">decreased by 20%. In the Medicaid population, the rate of opioid utilization was reduced by 27%, which was related to the low number of deaths related to opioid overdose. However, Dasgupta, Beletsky&amp;Ciccarone (2018) show that there have been failures in the fight against the opioid epidemic in the USA by ignorance of the underlying factors that influence opioid use and abuse. Therefore, despite considering the drug abuse and overdose of opioids, there is a need to evaluate the underlying factors that influence the epidemic. </w:t>
      </w:r>
    </w:p>
    <w:p w:rsidR="00406478"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Methods</w:t>
      </w:r>
    </w:p>
    <w:p w:rsidR="005C172B"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research involves a review of research-based articles which provide information concerning the opioid crisis in the USA. The research articles involved in this study have been reviewed for relevance and viability in providing meaningful information that is evidence-based. The review involves 15 research articles that show the statistical and descriptive information concerning the prevalence of opioid abuse, mortality, health complications, and strategies used to prevent the crisis. Based on the articles' knowledge, this </w:t>
      </w:r>
      <w:r w:rsidRPr="004D7F37">
        <w:rPr>
          <w:rFonts w:ascii="Times New Roman" w:hAnsi="Times New Roman" w:cs="Times New Roman"/>
          <w:color w:val="000000" w:themeColor="text1"/>
          <w:sz w:val="24"/>
          <w:szCs w:val="24"/>
        </w:rPr>
        <w:lastRenderedPageBreak/>
        <w:t xml:space="preserve">report will provide the findings concerning the impacts of the opioid crisis and provide recommendations for preventive measures. </w:t>
      </w:r>
    </w:p>
    <w:p w:rsidR="003E5068"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Findings</w:t>
      </w:r>
    </w:p>
    <w:p w:rsidR="003E5068"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Mortality</w:t>
      </w:r>
    </w:p>
    <w:p w:rsidR="000F30CB"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Researchers show that the mortality rate of the opioid crisis has been reducing dramatically over the years; however, it is still higher compared to the last decade. CDC (2021) opines that in 2018 the mortality rate related to opioid used decreased by 4%; however, the result revealed that the rate was four times higher than in 1999, as more than 67,367 mortality cases were reported. More so, Jones et al. (2018) support the CDC's statistics by showing that more than 64,000 people have been dying yearly since 2016 due to opioid overdose. Therefore, the opioid crisis has been a great contributor to mortality in the USA in the last two decades.</w:t>
      </w:r>
    </w:p>
    <w:p w:rsidR="00CF209F" w:rsidRPr="004D7F37" w:rsidRDefault="00CF209F" w:rsidP="00090DB7">
      <w:pPr>
        <w:spacing w:after="0" w:line="480" w:lineRule="auto"/>
        <w:ind w:firstLine="851"/>
        <w:jc w:val="center"/>
        <w:rPr>
          <w:rFonts w:ascii="Times New Roman" w:hAnsi="Times New Roman" w:cs="Times New Roman"/>
          <w:b/>
          <w:bCs/>
          <w:color w:val="000000" w:themeColor="text1"/>
          <w:sz w:val="24"/>
          <w:szCs w:val="24"/>
        </w:rPr>
      </w:pPr>
    </w:p>
    <w:p w:rsidR="000F30CB"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Socioeconomic Impacts</w:t>
      </w:r>
    </w:p>
    <w:p w:rsidR="00090DB7" w:rsidRPr="004D7F37" w:rsidRDefault="003A25B5" w:rsidP="00CF209F">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e CDC (2021) opines that over $78.5 billion is used yearly due to the burden caused by opioid misuse through criminal justice processes, addiction management, loss of productivity, and health care costs. The losses linked to opioid abuse and overdose cause a tremendous economic impact. For </w:t>
      </w:r>
      <w:r w:rsidR="00B56962" w:rsidRPr="004D7F37">
        <w:rPr>
          <w:rFonts w:ascii="Times New Roman" w:hAnsi="Times New Roman" w:cs="Times New Roman"/>
          <w:color w:val="000000" w:themeColor="text1"/>
          <w:sz w:val="24"/>
          <w:szCs w:val="24"/>
        </w:rPr>
        <w:t>example,</w:t>
      </w:r>
      <w:r w:rsidRPr="004D7F37">
        <w:rPr>
          <w:rFonts w:ascii="Times New Roman" w:hAnsi="Times New Roman" w:cs="Times New Roman"/>
          <w:color w:val="000000" w:themeColor="text1"/>
          <w:sz w:val="24"/>
          <w:szCs w:val="24"/>
        </w:rPr>
        <w:t xml:space="preserve"> Toledo experienced overdose mortality which cost </w:t>
      </w:r>
      <w:r w:rsidR="00B56962" w:rsidRPr="004D7F37">
        <w:rPr>
          <w:rFonts w:ascii="Times New Roman" w:hAnsi="Times New Roman" w:cs="Times New Roman"/>
          <w:color w:val="000000" w:themeColor="text1"/>
          <w:sz w:val="24"/>
          <w:szCs w:val="24"/>
        </w:rPr>
        <w:t xml:space="preserve">$1.6 billion. This shows that the opioid crisis has been of significant adverse economic impact on the U.S. The management of opioid use, overdose, and addiction require financial support, which is of considerable burden to the economy. More so, the productivity of people involved in drug abuse, overdose, and mortalities leads to the loss of workforce for economic productivity, which leads to economic impacts. </w:t>
      </w:r>
      <w:r w:rsidR="00CF209F" w:rsidRPr="004D7F37">
        <w:rPr>
          <w:rFonts w:ascii="Times New Roman" w:hAnsi="Times New Roman" w:cs="Times New Roman"/>
          <w:color w:val="000000" w:themeColor="text1"/>
          <w:sz w:val="24"/>
          <w:szCs w:val="24"/>
        </w:rPr>
        <w:t xml:space="preserve">The findings provided by CDC show that opioid use has a great financial impact which leads to socioeconomic impacts. The use of finances to prevent and manage opioid use and its effects leads to financial constraints. An </w:t>
      </w:r>
      <w:r w:rsidR="00CF209F" w:rsidRPr="004D7F37">
        <w:rPr>
          <w:rFonts w:ascii="Times New Roman" w:hAnsi="Times New Roman" w:cs="Times New Roman"/>
          <w:color w:val="000000" w:themeColor="text1"/>
          <w:sz w:val="24"/>
          <w:szCs w:val="24"/>
        </w:rPr>
        <w:lastRenderedPageBreak/>
        <w:t xml:space="preserve">approximate $1.6 billion used in the fight against opioid effects can be used greatly to enhance the financial development of the country; however, its use in opioid management impacts the financial performance of the country. </w:t>
      </w:r>
      <w:r w:rsidR="00F54C8E" w:rsidRPr="004D7F37">
        <w:rPr>
          <w:rFonts w:ascii="Times New Roman" w:hAnsi="Times New Roman" w:cs="Times New Roman"/>
          <w:color w:val="000000" w:themeColor="text1"/>
          <w:sz w:val="24"/>
          <w:szCs w:val="24"/>
        </w:rPr>
        <w:t>Financial losses are linked to the economic burden to which opioid use has exposed many states to. Among the 50 states of the USA, data shows that a total amount of $72.4 billion has been used accumulatively to financial the opioid pandemic for the past 15 years. Most Americans have been financed by insurance institutions such as Medicaid to enhance management and prevention of opioids, which have been of great impact on the financial performance of the nation.</w:t>
      </w:r>
      <w:r w:rsidR="00073EBE" w:rsidRPr="004D7F37">
        <w:rPr>
          <w:rFonts w:ascii="Times New Roman" w:hAnsi="Times New Roman" w:cs="Times New Roman"/>
          <w:color w:val="000000" w:themeColor="text1"/>
          <w:sz w:val="24"/>
          <w:szCs w:val="24"/>
        </w:rPr>
        <w:t xml:space="preserve"> More so, a study conducted by Ghertner &amp; Groves (2018) shows that increased dependency and hospitalization of people in the USA have impacted the </w:t>
      </w:r>
      <w:r w:rsidR="00987B3F" w:rsidRPr="004D7F37">
        <w:rPr>
          <w:rFonts w:ascii="Times New Roman" w:hAnsi="Times New Roman" w:cs="Times New Roman"/>
          <w:color w:val="000000" w:themeColor="text1"/>
          <w:sz w:val="24"/>
          <w:szCs w:val="24"/>
        </w:rPr>
        <w:t xml:space="preserve">income of people in the USA. Dependency has been linked to the reduction of productivity among individuals, while increased use of insurance has influenced low incomes through high taxes. As people engage themselves in opioid use, their work ethics are affected, which has left many individuals unemployed.More so, the low level of income is linked to low educational achievement among people who engage in opioid use. Research conducted by Ellis, Kasper &amp; Cicero (2020) opines that 68% of the U.S. population have faced opioid adverse impacts on their education. Therefore, opioid use influences low levels of education which in turn leads to low income due to lack of access to high-income jobs. </w:t>
      </w:r>
      <w:r w:rsidR="00F54C8E" w:rsidRPr="004D7F37">
        <w:rPr>
          <w:rFonts w:ascii="Times New Roman" w:hAnsi="Times New Roman" w:cs="Times New Roman"/>
          <w:color w:val="000000" w:themeColor="text1"/>
          <w:sz w:val="24"/>
          <w:szCs w:val="24"/>
        </w:rPr>
        <w:t xml:space="preserve">Therefore, the opioid pandemic </w:t>
      </w:r>
      <w:r w:rsidR="00701C8D" w:rsidRPr="004D7F37">
        <w:rPr>
          <w:rFonts w:ascii="Times New Roman" w:hAnsi="Times New Roman" w:cs="Times New Roman"/>
          <w:color w:val="000000" w:themeColor="text1"/>
          <w:sz w:val="24"/>
          <w:szCs w:val="24"/>
        </w:rPr>
        <w:t>has</w:t>
      </w:r>
      <w:r w:rsidR="00F54C8E" w:rsidRPr="004D7F37">
        <w:rPr>
          <w:rFonts w:ascii="Times New Roman" w:hAnsi="Times New Roman" w:cs="Times New Roman"/>
          <w:color w:val="000000" w:themeColor="text1"/>
          <w:sz w:val="24"/>
          <w:szCs w:val="24"/>
        </w:rPr>
        <w:t xml:space="preserve"> influenced the financial performance of the nation </w:t>
      </w:r>
      <w:r w:rsidR="001A0A65" w:rsidRPr="004D7F37">
        <w:rPr>
          <w:rFonts w:ascii="Times New Roman" w:hAnsi="Times New Roman" w:cs="Times New Roman"/>
          <w:color w:val="000000" w:themeColor="text1"/>
          <w:sz w:val="24"/>
          <w:szCs w:val="24"/>
        </w:rPr>
        <w:t>through</w:t>
      </w:r>
      <w:r w:rsidR="00F54C8E" w:rsidRPr="004D7F37">
        <w:rPr>
          <w:rFonts w:ascii="Times New Roman" w:hAnsi="Times New Roman" w:cs="Times New Roman"/>
          <w:color w:val="000000" w:themeColor="text1"/>
          <w:sz w:val="24"/>
          <w:szCs w:val="24"/>
        </w:rPr>
        <w:t xml:space="preserve"> adverse socioeconomic impacts </w:t>
      </w:r>
      <w:r w:rsidR="001A0A65" w:rsidRPr="004D7F37">
        <w:rPr>
          <w:rFonts w:ascii="Times New Roman" w:hAnsi="Times New Roman" w:cs="Times New Roman"/>
          <w:color w:val="000000" w:themeColor="text1"/>
          <w:sz w:val="24"/>
          <w:szCs w:val="24"/>
        </w:rPr>
        <w:t xml:space="preserve">such as low income, unemployment, and low educational levels. More so, the increased utilization of funds in the nation on hospitalization have influenced high taxes leading to adverse financial impacts. </w:t>
      </w:r>
    </w:p>
    <w:p w:rsidR="002412F9"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Rural-Urban Demographics Affected by Opioid</w:t>
      </w:r>
    </w:p>
    <w:p w:rsidR="00B70D6A"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e CDC (2021) from the National Vital Statistics shows an increased effect of the opioid crisis in the urban setups than in rural areas. Drug overdose mortalities in urban are at 22 per 10,000 as compared to 20 per 10,000 in rural areas. The rate of male mortalities is </w:t>
      </w:r>
      <w:r w:rsidRPr="004D7F37">
        <w:rPr>
          <w:rFonts w:ascii="Times New Roman" w:hAnsi="Times New Roman" w:cs="Times New Roman"/>
          <w:color w:val="000000" w:themeColor="text1"/>
          <w:sz w:val="24"/>
          <w:szCs w:val="24"/>
        </w:rPr>
        <w:lastRenderedPageBreak/>
        <w:t xml:space="preserve">high in urban areas, with 29.9 compared to 24.3 in rural areas. Females are more affected in the rural areas with a rate of 15.5 compared to those in urban areas, whose rates are projected at 14.2. Therefore, the opioid crisis remains a vital issue in urban areas compared to the USA's rural areas. </w:t>
      </w:r>
      <w:r w:rsidR="00701C8D" w:rsidRPr="004D7F37">
        <w:rPr>
          <w:rFonts w:ascii="Times New Roman" w:hAnsi="Times New Roman" w:cs="Times New Roman"/>
          <w:color w:val="000000" w:themeColor="text1"/>
          <w:sz w:val="24"/>
          <w:szCs w:val="24"/>
        </w:rPr>
        <w:t xml:space="preserve">According to the rural-urban demographics, it is clear that urban areas are facing more challenges from the opioid epidemic. </w:t>
      </w:r>
      <w:r w:rsidR="00D9265F" w:rsidRPr="004D7F37">
        <w:rPr>
          <w:rFonts w:ascii="Times New Roman" w:hAnsi="Times New Roman" w:cs="Times New Roman"/>
          <w:color w:val="000000" w:themeColor="text1"/>
          <w:sz w:val="24"/>
          <w:szCs w:val="24"/>
        </w:rPr>
        <w:t xml:space="preserve">More so, the male is more affected in the urban areas. This means that urban areas should be the center of focus for the management and prevention of the epidemic. The focus of urban areas as the main centers for epidemic will ensure that the disease is successfully managed. </w:t>
      </w:r>
    </w:p>
    <w:p w:rsidR="00B70D6A"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Racial/Ethnic Factors Associated with Opioid</w:t>
      </w:r>
    </w:p>
    <w:p w:rsidR="00271F9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In 2015-2017, nearly all racial groups were involved in the opioid crisis. Black people aged 45-54 years had a rate of 19-42 per 100,000 cases of overdose mortalities. Other individuals in the central metros' areas presented 21-42 per 100,000 cases (Janakiram et al., 2018). African Americans and Non-Hispanic whites have a higher rate of opioid use than other ethnic groups. Therefore, African Americans and Non-Hispanic whites have higher rates of opioid use and crisis compared to other ethnic groups. </w:t>
      </w:r>
      <w:r w:rsidR="00E9606E" w:rsidRPr="004D7F37">
        <w:rPr>
          <w:rFonts w:ascii="Times New Roman" w:hAnsi="Times New Roman" w:cs="Times New Roman"/>
          <w:color w:val="000000" w:themeColor="text1"/>
          <w:sz w:val="24"/>
          <w:szCs w:val="24"/>
        </w:rPr>
        <w:t xml:space="preserve">The results reveal that African Americans and non-Hispanic whites are more affected by the epidemic. Looking at different factors which expose individuals to opioid use, the background of these two groups, such as socioeconomic status and education, exposes them to increased opioid use. Henceforth, the government should focus on these groups to ensure that the pandemic is well managed to reduce its burden. </w:t>
      </w:r>
    </w:p>
    <w:p w:rsidR="00271F9F"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Conclusion</w:t>
      </w:r>
    </w:p>
    <w:p w:rsidR="00F551AA"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In conclusion, the opioid crisis has been a significant issue that needs to be addressed due to its impacts on the country's population. Opioid has been of great significance in treating different conditions; however, many people have been linked to its abuse, leading to various complications. More so, overdose in health care institutions has </w:t>
      </w:r>
      <w:r w:rsidRPr="004D7F37">
        <w:rPr>
          <w:rFonts w:ascii="Times New Roman" w:hAnsi="Times New Roman" w:cs="Times New Roman"/>
          <w:color w:val="000000" w:themeColor="text1"/>
          <w:sz w:val="24"/>
          <w:szCs w:val="24"/>
        </w:rPr>
        <w:lastRenderedPageBreak/>
        <w:t xml:space="preserve">been related to significant adverse impacts. One of the impacts of the opioid crisis is the increased number of mortalities. It is evident that from 2017, the opioid crisis has influenced more than 67,000 cases of mortalities among the USA population. More so, it has been a significant impact on the economic growth of the nation. More than $78.5 billion have been used yearly for the past two decades to manage the crisis. This affects the economic growth and productivity of the USA. Despite the government's efforts in fighting the crisis, there has been a rise in the cases of the situation. Therefore, there is a need to ensure that solutions are implemented to solve the issue. </w:t>
      </w:r>
    </w:p>
    <w:p w:rsidR="009A586A" w:rsidRPr="004D7F37" w:rsidRDefault="003A25B5" w:rsidP="00090DB7">
      <w:pPr>
        <w:spacing w:after="0" w:line="480" w:lineRule="auto"/>
        <w:ind w:firstLine="851"/>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Recommendations</w:t>
      </w:r>
    </w:p>
    <w:p w:rsidR="009A586A"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Some interventions can be established to uphold the management of the opioid crisis in the USA. One of the interventions is the engagement of stakeholders to enhance interdisciplinary management. Smith (2019) suggests that stakeholders' concentration is </w:t>
      </w:r>
      <w:r w:rsidR="00026D6A" w:rsidRPr="004D7F37">
        <w:rPr>
          <w:rFonts w:ascii="Times New Roman" w:hAnsi="Times New Roman" w:cs="Times New Roman"/>
          <w:color w:val="000000" w:themeColor="text1"/>
          <w:sz w:val="24"/>
          <w:szCs w:val="24"/>
        </w:rPr>
        <w:t xml:space="preserve">among the best strategies that can be implemented in the management of the opioid crisis. </w:t>
      </w:r>
      <w:r w:rsidR="00330117" w:rsidRPr="004D7F37">
        <w:rPr>
          <w:rFonts w:ascii="Times New Roman" w:hAnsi="Times New Roman" w:cs="Times New Roman"/>
          <w:color w:val="000000" w:themeColor="text1"/>
          <w:sz w:val="24"/>
          <w:szCs w:val="24"/>
        </w:rPr>
        <w:t xml:space="preserve">The involvement of health care providers, criminal justice, non-governmental organizations, and religious organizations will ensure that the crisis's collaborative management is enhanced. </w:t>
      </w:r>
      <w:r w:rsidR="004B59D3" w:rsidRPr="004D7F37">
        <w:rPr>
          <w:rFonts w:ascii="Times New Roman" w:hAnsi="Times New Roman" w:cs="Times New Roman"/>
          <w:color w:val="000000" w:themeColor="text1"/>
          <w:sz w:val="24"/>
          <w:szCs w:val="24"/>
        </w:rPr>
        <w:t xml:space="preserve">More so, researchers show a gap in the management of the opioid crisis based on underlying factors. The government should ensure that risk factors such as the previous history of drug abuse, African American and Non-Hispanic White people, young age, and prescription of opioid is based on the medical conditions. All these factors should be involved to ensure that awareness is enhanced among the population of the USA. More so, the policies that regulate the production and distribution of opioid drugs should be strengthened to ensure that access is limited. </w:t>
      </w:r>
    </w:p>
    <w:p w:rsidR="00090DB7" w:rsidRPr="004D7F37" w:rsidRDefault="00090DB7" w:rsidP="00936B3A">
      <w:pPr>
        <w:spacing w:after="0" w:line="480" w:lineRule="auto"/>
        <w:rPr>
          <w:rFonts w:ascii="Times New Roman" w:hAnsi="Times New Roman" w:cs="Times New Roman"/>
          <w:b/>
          <w:bCs/>
          <w:color w:val="000000" w:themeColor="text1"/>
          <w:sz w:val="24"/>
          <w:szCs w:val="24"/>
        </w:rPr>
      </w:pPr>
    </w:p>
    <w:p w:rsidR="00017D0B" w:rsidRPr="004D7F37" w:rsidRDefault="00017D0B" w:rsidP="004E6B6E">
      <w:pPr>
        <w:spacing w:after="0" w:line="480" w:lineRule="auto"/>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64023B" w:rsidRDefault="0064023B" w:rsidP="00090DB7">
      <w:pPr>
        <w:spacing w:after="0" w:line="480" w:lineRule="auto"/>
        <w:jc w:val="center"/>
        <w:rPr>
          <w:rFonts w:ascii="Times New Roman" w:hAnsi="Times New Roman" w:cs="Times New Roman"/>
          <w:b/>
          <w:bCs/>
          <w:color w:val="000000" w:themeColor="text1"/>
          <w:sz w:val="24"/>
          <w:szCs w:val="24"/>
        </w:rPr>
      </w:pPr>
    </w:p>
    <w:p w:rsidR="004B59D3" w:rsidRPr="004D7F37" w:rsidRDefault="003A25B5" w:rsidP="00090DB7">
      <w:pPr>
        <w:spacing w:after="0" w:line="480" w:lineRule="auto"/>
        <w:jc w:val="center"/>
        <w:rPr>
          <w:rFonts w:ascii="Times New Roman" w:hAnsi="Times New Roman" w:cs="Times New Roman"/>
          <w:b/>
          <w:bCs/>
          <w:color w:val="000000" w:themeColor="text1"/>
          <w:sz w:val="24"/>
          <w:szCs w:val="24"/>
        </w:rPr>
      </w:pPr>
      <w:r w:rsidRPr="004D7F37">
        <w:rPr>
          <w:rFonts w:ascii="Times New Roman" w:hAnsi="Times New Roman" w:cs="Times New Roman"/>
          <w:b/>
          <w:bCs/>
          <w:color w:val="000000" w:themeColor="text1"/>
          <w:sz w:val="24"/>
          <w:szCs w:val="24"/>
        </w:rPr>
        <w:t>Annotated Bibliography</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Bohnert, A. S., Valenstein, M., Bair, M. J., Ganoczy, D., McCarthy, J. F., Ilgen, M. A., &amp; Blow, F. C. (2011). Association between opioid prescribing patterns and opioid overdose-related deaths. </w:t>
      </w:r>
      <w:r w:rsidRPr="004D7F37">
        <w:rPr>
          <w:rFonts w:ascii="Times New Roman" w:hAnsi="Times New Roman" w:cs="Times New Roman"/>
          <w:i/>
          <w:iCs/>
          <w:color w:val="000000" w:themeColor="text1"/>
          <w:sz w:val="24"/>
          <w:szCs w:val="24"/>
          <w:shd w:val="clear" w:color="auto" w:fill="FFFFFF"/>
        </w:rPr>
        <w:t>Jama</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305</w:t>
      </w:r>
      <w:r w:rsidRPr="004D7F37">
        <w:rPr>
          <w:rFonts w:ascii="Times New Roman" w:hAnsi="Times New Roman" w:cs="Times New Roman"/>
          <w:color w:val="000000" w:themeColor="text1"/>
          <w:sz w:val="24"/>
          <w:szCs w:val="24"/>
          <w:shd w:val="clear" w:color="auto" w:fill="FFFFFF"/>
        </w:rPr>
        <w:t>(13), 1315-1321.</w:t>
      </w:r>
    </w:p>
    <w:p w:rsidR="00BD387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article examines the relationship between opioid prescription patterns and overdose mortality in the United States. The authors examined the rate of prescription opioid-related overdose deaths over the past decade and how this pattern has been attributed to the prescriptions of this drug by physicians. The study noted that the frequency of overdose mortality was low, but the risk of overdose death was directly related to the maximum prescribed daily dose of opioids. This article is also a peer-reviewed journal, making the information credible and authentic for a research paper. This article will help me understand </w:t>
      </w:r>
      <w:r w:rsidRPr="004D7F37">
        <w:rPr>
          <w:rFonts w:ascii="Times New Roman" w:hAnsi="Times New Roman" w:cs="Times New Roman"/>
          <w:color w:val="000000" w:themeColor="text1"/>
          <w:sz w:val="24"/>
          <w:szCs w:val="24"/>
        </w:rPr>
        <w:lastRenderedPageBreak/>
        <w:t xml:space="preserve">the trends in mortality-related incidences in the United States associated with opioid overdose.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CDC. (2021). “Opioid overdose: Understanding the epidemic.” </w:t>
      </w:r>
      <w:r w:rsidRPr="004D7F37">
        <w:rPr>
          <w:rFonts w:ascii="Times New Roman" w:hAnsi="Times New Roman" w:cs="Times New Roman"/>
          <w:i/>
          <w:color w:val="000000" w:themeColor="text1"/>
          <w:sz w:val="24"/>
          <w:szCs w:val="24"/>
          <w:shd w:val="clear" w:color="auto" w:fill="FFFFFF"/>
        </w:rPr>
        <w:t>Center for Disease Control and Prevention</w:t>
      </w:r>
      <w:r w:rsidRPr="004D7F37">
        <w:rPr>
          <w:rFonts w:ascii="Times New Roman" w:hAnsi="Times New Roman" w:cs="Times New Roman"/>
          <w:color w:val="000000" w:themeColor="text1"/>
          <w:sz w:val="24"/>
          <w:szCs w:val="24"/>
          <w:shd w:val="clear" w:color="auto" w:fill="FFFFFF"/>
        </w:rPr>
        <w:t xml:space="preserve"> (online). </w:t>
      </w:r>
      <w:hyperlink r:id="rId6" w:history="1">
        <w:r w:rsidRPr="004D7F37">
          <w:rPr>
            <w:rStyle w:val="Hyperlink"/>
            <w:rFonts w:ascii="Times New Roman" w:hAnsi="Times New Roman" w:cs="Times New Roman"/>
            <w:color w:val="000000" w:themeColor="text1"/>
            <w:sz w:val="24"/>
            <w:szCs w:val="24"/>
            <w:shd w:val="clear" w:color="auto" w:fill="FFFFFF"/>
          </w:rPr>
          <w:t>https://www.cdc.gov/drugoverdose/epidemic/index.html</w:t>
        </w:r>
      </w:hyperlink>
    </w:p>
    <w:p w:rsidR="00BD387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This article provides a general overview of opioid use in the United States. Using statistics from 1999 to 2018, this article provides updated numbers on drug overdose incidences in the U.S. in the last two decades. The report further examines the several changes in opioid use and mortality between 1999 and 2018. The article additionally provides several recommendations on how to deal with the opioid crisis. This article will be my primary data source as it allows for various aspects of understanding the opioid problem in the United States. It also offers insightful strategies that will help me design recommendations on ending the opioid crisis in the U.S.</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Dart, R. C., Surratt, H. L., Cicero, T. J., Parrino, M. W., Severtson, S. G., Bucher-Bartelson, B., &amp; Green, J. L. (2015). Trends in opioid analgesic abuse and mortality in the United States. </w:t>
      </w:r>
      <w:r w:rsidRPr="004D7F37">
        <w:rPr>
          <w:rFonts w:ascii="Times New Roman" w:hAnsi="Times New Roman" w:cs="Times New Roman"/>
          <w:i/>
          <w:iCs/>
          <w:color w:val="000000" w:themeColor="text1"/>
          <w:sz w:val="24"/>
          <w:szCs w:val="24"/>
          <w:shd w:val="clear" w:color="auto" w:fill="FFFFFF"/>
        </w:rPr>
        <w:t>New England Journal of Medicine</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372</w:t>
      </w:r>
      <w:r w:rsidRPr="004D7F37">
        <w:rPr>
          <w:rFonts w:ascii="Times New Roman" w:hAnsi="Times New Roman" w:cs="Times New Roman"/>
          <w:color w:val="000000" w:themeColor="text1"/>
          <w:sz w:val="24"/>
          <w:szCs w:val="24"/>
          <w:shd w:val="clear" w:color="auto" w:fill="FFFFFF"/>
        </w:rPr>
        <w:t>(3), 241-248</w:t>
      </w:r>
    </w:p>
    <w:p w:rsidR="00BD387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article examines how opioid medications in the United States have increased death-related incidences associated with this drug. The report cites several statistics about opioid mortality in the U.S. from 2010 through 2013. The study found that prescription opioid analgesics increased between 2002 and 2010, reflecting the abuse rates and mortality-related incidences. The most affected group is the youths, especially the nonmedical use of opioids. This article will help my research as it provides significant insights and statistics on opioid addiction rates and complications over the past decade and a half.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Dasgupta, N., Beletsky, L., &amp;Ciccarone, D. (2018). Opioid Crisis: No Easy Fix to Its Social and Economic Determinants. </w:t>
      </w:r>
      <w:r w:rsidRPr="004D7F37">
        <w:rPr>
          <w:rFonts w:ascii="Times New Roman" w:hAnsi="Times New Roman" w:cs="Times New Roman"/>
          <w:i/>
          <w:iCs/>
          <w:color w:val="000000" w:themeColor="text1"/>
          <w:sz w:val="24"/>
          <w:szCs w:val="24"/>
          <w:shd w:val="clear" w:color="auto" w:fill="FFFFFF"/>
        </w:rPr>
        <w:t>American journal of public health</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08</w:t>
      </w:r>
      <w:r w:rsidRPr="004D7F37">
        <w:rPr>
          <w:rFonts w:ascii="Times New Roman" w:hAnsi="Times New Roman" w:cs="Times New Roman"/>
          <w:color w:val="000000" w:themeColor="text1"/>
          <w:sz w:val="24"/>
          <w:szCs w:val="24"/>
          <w:shd w:val="clear" w:color="auto" w:fill="FFFFFF"/>
        </w:rPr>
        <w:t xml:space="preserve">(2), 182–186. </w:t>
      </w:r>
      <w:hyperlink r:id="rId7" w:history="1">
        <w:r w:rsidRPr="004D7F37">
          <w:rPr>
            <w:rStyle w:val="Hyperlink"/>
            <w:rFonts w:ascii="Times New Roman" w:hAnsi="Times New Roman" w:cs="Times New Roman"/>
            <w:color w:val="000000" w:themeColor="text1"/>
            <w:sz w:val="24"/>
            <w:szCs w:val="24"/>
            <w:u w:val="none"/>
            <w:shd w:val="clear" w:color="auto" w:fill="FFFFFF"/>
          </w:rPr>
          <w:t>https://doi.org/10.2105/AJPH.2017.304187</w:t>
        </w:r>
      </w:hyperlink>
    </w:p>
    <w:p w:rsidR="00BD387F"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lastRenderedPageBreak/>
        <w:t xml:space="preserve">This article provides essential information about the challenges in the management of the opioid crisis in the USA. The authors state that overreliance on the utilization of opioid medications has been a significant factor in enhancing overdose and drug dependence. The article further describes the underlying factors of the opioid crisis, which include </w:t>
      </w:r>
      <w:r w:rsidR="005955A0" w:rsidRPr="004D7F37">
        <w:rPr>
          <w:rFonts w:ascii="Times New Roman" w:hAnsi="Times New Roman" w:cs="Times New Roman"/>
          <w:color w:val="000000" w:themeColor="text1"/>
          <w:sz w:val="24"/>
          <w:szCs w:val="24"/>
          <w:shd w:val="clear" w:color="auto" w:fill="FFFFFF"/>
        </w:rPr>
        <w:t xml:space="preserve">distributing the medicines, poor structures in the health care sectors, and increased dependence on opioid medications in the treatment of patients. The solution provided for the management of the crisis is interdisciplinary involvement </w:t>
      </w:r>
      <w:r w:rsidR="007B3B55" w:rsidRPr="004D7F37">
        <w:rPr>
          <w:rFonts w:ascii="Times New Roman" w:hAnsi="Times New Roman" w:cs="Times New Roman"/>
          <w:color w:val="000000" w:themeColor="text1"/>
          <w:sz w:val="24"/>
          <w:szCs w:val="24"/>
          <w:shd w:val="clear" w:color="auto" w:fill="FFFFFF"/>
        </w:rPr>
        <w:t xml:space="preserve">in the fight against drugs. </w:t>
      </w:r>
    </w:p>
    <w:p w:rsidR="008E7DC1" w:rsidRPr="004D7F37" w:rsidRDefault="003A25B5" w:rsidP="008E7DC1">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Ellis, M. S., Kasper, Z. A., &amp; Cicero, T. J. (2020). The impact of opioid use disorder on levels of educational attainment: Perceived benefits and consequences. </w:t>
      </w:r>
      <w:r w:rsidRPr="004D7F37">
        <w:rPr>
          <w:rFonts w:ascii="Times New Roman" w:hAnsi="Times New Roman" w:cs="Times New Roman"/>
          <w:i/>
          <w:iCs/>
          <w:color w:val="000000" w:themeColor="text1"/>
          <w:sz w:val="24"/>
          <w:szCs w:val="24"/>
          <w:shd w:val="clear" w:color="auto" w:fill="FFFFFF"/>
        </w:rPr>
        <w:t>Drug and alcohol dependence</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206</w:t>
      </w:r>
      <w:r w:rsidRPr="004D7F37">
        <w:rPr>
          <w:rFonts w:ascii="Times New Roman" w:hAnsi="Times New Roman" w:cs="Times New Roman"/>
          <w:color w:val="000000" w:themeColor="text1"/>
          <w:sz w:val="24"/>
          <w:szCs w:val="24"/>
          <w:shd w:val="clear" w:color="auto" w:fill="FFFFFF"/>
        </w:rPr>
        <w:t>, 107618.</w:t>
      </w:r>
    </w:p>
    <w:p w:rsidR="008E7DC1" w:rsidRPr="004D7F37" w:rsidRDefault="003A25B5" w:rsidP="004D7F3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article informs about the effect of opioid use on the level of education. The article shows that opioid use is linked to low educational level attainment in the USA. Approximately 68% of individuals in the USA reports that they have faced educational challenges due to opioid use, which affects their educational endeavors. This article is essential in this research as it shows how opioid use impacts education which in turn leads to low income among people in the USA. </w:t>
      </w:r>
    </w:p>
    <w:p w:rsidR="004D7F37" w:rsidRPr="004D7F37" w:rsidRDefault="003A25B5" w:rsidP="008E7DC1">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Ghertner, R., &amp; Groves, L. (2018). The opioid crisis and economic opportunity: geographic and economic trends. </w:t>
      </w:r>
      <w:r w:rsidRPr="004D7F37">
        <w:rPr>
          <w:rFonts w:ascii="Times New Roman" w:hAnsi="Times New Roman" w:cs="Times New Roman"/>
          <w:i/>
          <w:iCs/>
          <w:color w:val="000000" w:themeColor="text1"/>
          <w:sz w:val="24"/>
          <w:szCs w:val="24"/>
          <w:shd w:val="clear" w:color="auto" w:fill="FFFFFF"/>
        </w:rPr>
        <w:t>ASPE Research Brief</w:t>
      </w:r>
      <w:r w:rsidRPr="004D7F37">
        <w:rPr>
          <w:rFonts w:ascii="Times New Roman" w:hAnsi="Times New Roman" w:cs="Times New Roman"/>
          <w:color w:val="000000" w:themeColor="text1"/>
          <w:sz w:val="24"/>
          <w:szCs w:val="24"/>
          <w:shd w:val="clear" w:color="auto" w:fill="FFFFFF"/>
        </w:rPr>
        <w:t>, 1-22.</w:t>
      </w:r>
    </w:p>
    <w:p w:rsidR="004D7F37" w:rsidRPr="004D7F37" w:rsidRDefault="003A25B5" w:rsidP="004D7F3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research provides the economic trends of opioid use in the USA. It provides clear information concerning increased hospitalizations of people leading to high utilization of insurance covers such as Medicaid. Increased utilization of the insurance cover on opioid management leads to high taxes among people, which influences low income. This article is significant in this research as it reveals the impact of opioid use on income in the USA.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Hedberg, K., Bui, L. T., Livingston, C., Shields, L. M., &amp; Van Otterloo, J. (2019). Integrating public health and health care strategies to address the opioid epidemic: the Oregon </w:t>
      </w:r>
      <w:r w:rsidRPr="004D7F37">
        <w:rPr>
          <w:rFonts w:ascii="Times New Roman" w:hAnsi="Times New Roman" w:cs="Times New Roman"/>
          <w:color w:val="000000" w:themeColor="text1"/>
          <w:sz w:val="24"/>
          <w:szCs w:val="24"/>
          <w:shd w:val="clear" w:color="auto" w:fill="FFFFFF"/>
        </w:rPr>
        <w:lastRenderedPageBreak/>
        <w:t>Health Authority's Opioid Initiative. </w:t>
      </w:r>
      <w:r w:rsidRPr="004D7F37">
        <w:rPr>
          <w:rFonts w:ascii="Times New Roman" w:hAnsi="Times New Roman" w:cs="Times New Roman"/>
          <w:i/>
          <w:iCs/>
          <w:color w:val="000000" w:themeColor="text1"/>
          <w:sz w:val="24"/>
          <w:szCs w:val="24"/>
          <w:shd w:val="clear" w:color="auto" w:fill="FFFFFF"/>
        </w:rPr>
        <w:t>Journal of Public Health Management and Practice</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25</w:t>
      </w:r>
      <w:r w:rsidRPr="004D7F37">
        <w:rPr>
          <w:rFonts w:ascii="Times New Roman" w:hAnsi="Times New Roman" w:cs="Times New Roman"/>
          <w:color w:val="000000" w:themeColor="text1"/>
          <w:sz w:val="24"/>
          <w:szCs w:val="24"/>
          <w:shd w:val="clear" w:color="auto" w:fill="FFFFFF"/>
        </w:rPr>
        <w:t>(3), 214-220.</w:t>
      </w:r>
    </w:p>
    <w:p w:rsidR="007B3B55"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e article informs about the integration of health care actions that address opioid epidemics. The information is presented through statistics from Oregon state, which had increased opioid use and overdose cases. An opioid initiative was launched in the city in 2015 to improve patient care and safety by developing nonopioid treatment for pain management. This article is significant for the research in providing information that suggests that the limitation of opioids in medicine is among the best options for preventing the crisis.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Jalali, M. S., Botticelli, M., Hwang, R. C., Koh, H. K., &amp; McHugh, R. K. (2020). The opioid crisis: the need for systems science research. </w:t>
      </w:r>
      <w:r w:rsidRPr="004D7F37">
        <w:rPr>
          <w:rFonts w:ascii="Times New Roman" w:hAnsi="Times New Roman" w:cs="Times New Roman"/>
          <w:i/>
          <w:iCs/>
          <w:color w:val="000000" w:themeColor="text1"/>
          <w:sz w:val="24"/>
          <w:szCs w:val="24"/>
          <w:shd w:val="clear" w:color="auto" w:fill="FFFFFF"/>
        </w:rPr>
        <w:t>Health research policy and systems</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8</w:t>
      </w:r>
      <w:r w:rsidRPr="004D7F37">
        <w:rPr>
          <w:rFonts w:ascii="Times New Roman" w:hAnsi="Times New Roman" w:cs="Times New Roman"/>
          <w:color w:val="000000" w:themeColor="text1"/>
          <w:sz w:val="24"/>
          <w:szCs w:val="24"/>
          <w:shd w:val="clear" w:color="auto" w:fill="FFFFFF"/>
        </w:rPr>
        <w:t>(1), 1-5.</w:t>
      </w:r>
    </w:p>
    <w:p w:rsidR="007B3B55"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e article suggests the need for systems that will uphold public health interventions to reduce the opioid epidemic. The paper explains and indicates the need for more scientific approaches which provide solutions to the opioid crisis. The article is significant in this research is suggesting the strategies that are effective in managing the opioid crisis in the USA.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Janakiram, C., Chalmers, N. I., Fontelo, P., Huser, V., Mitnik, G. L., Iafolla, T. J., ... &amp; Dye, B. A. (2018). Sex and race or ethnicity disparities in opioid prescriptions for dental diagnoses among patients receiving Medicaid. </w:t>
      </w:r>
      <w:r w:rsidRPr="004D7F37">
        <w:rPr>
          <w:rFonts w:ascii="Times New Roman" w:hAnsi="Times New Roman" w:cs="Times New Roman"/>
          <w:i/>
          <w:iCs/>
          <w:color w:val="000000" w:themeColor="text1"/>
          <w:sz w:val="24"/>
          <w:szCs w:val="24"/>
          <w:shd w:val="clear" w:color="auto" w:fill="FFFFFF"/>
        </w:rPr>
        <w:t>The Journal of the American Dental Association</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49</w:t>
      </w:r>
      <w:r w:rsidRPr="004D7F37">
        <w:rPr>
          <w:rFonts w:ascii="Times New Roman" w:hAnsi="Times New Roman" w:cs="Times New Roman"/>
          <w:color w:val="000000" w:themeColor="text1"/>
          <w:sz w:val="24"/>
          <w:szCs w:val="24"/>
          <w:shd w:val="clear" w:color="auto" w:fill="FFFFFF"/>
        </w:rPr>
        <w:t>(4), 246-255.</w:t>
      </w:r>
    </w:p>
    <w:p w:rsidR="007B3B55"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article provides statistics of the ethnic and racial statistics linked to opioid use and its effects. The report suggests that </w:t>
      </w:r>
      <w:r w:rsidR="0065508E" w:rsidRPr="004D7F37">
        <w:rPr>
          <w:rFonts w:ascii="Times New Roman" w:hAnsi="Times New Roman" w:cs="Times New Roman"/>
          <w:color w:val="000000" w:themeColor="text1"/>
          <w:sz w:val="24"/>
          <w:szCs w:val="24"/>
          <w:shd w:val="clear" w:color="auto" w:fill="FFFFFF"/>
        </w:rPr>
        <w:t xml:space="preserve">all racial and ethnic groups are involved in the use of opioid drugs. However, African Americans and Non-Hispanic Whites have been suggested to have high opioid use and mortality rates related to the crisis. Therefore, this article is </w:t>
      </w:r>
      <w:r w:rsidR="0065508E" w:rsidRPr="004D7F37">
        <w:rPr>
          <w:rFonts w:ascii="Times New Roman" w:hAnsi="Times New Roman" w:cs="Times New Roman"/>
          <w:color w:val="000000" w:themeColor="text1"/>
          <w:sz w:val="24"/>
          <w:szCs w:val="24"/>
          <w:shd w:val="clear" w:color="auto" w:fill="FFFFFF"/>
        </w:rPr>
        <w:lastRenderedPageBreak/>
        <w:t xml:space="preserve">significant in providing statistical findings showing the population groups at increased risk of opioid use and mortality.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Jones, M. R., Viswanath, O., Peck, J., Kaye, A. D., Gill, J. S., &amp;Simopoulos, T. T. (2018). A Brief History of the Opioid Epidemic and Strategies for Pain Medicine. </w:t>
      </w:r>
      <w:r w:rsidRPr="004D7F37">
        <w:rPr>
          <w:rFonts w:ascii="Times New Roman" w:hAnsi="Times New Roman" w:cs="Times New Roman"/>
          <w:i/>
          <w:iCs/>
          <w:color w:val="000000" w:themeColor="text1"/>
          <w:sz w:val="24"/>
          <w:szCs w:val="24"/>
          <w:shd w:val="clear" w:color="auto" w:fill="FFFFFF"/>
        </w:rPr>
        <w:t>Pain and Therapy</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7</w:t>
      </w:r>
      <w:r w:rsidRPr="004D7F37">
        <w:rPr>
          <w:rFonts w:ascii="Times New Roman" w:hAnsi="Times New Roman" w:cs="Times New Roman"/>
          <w:color w:val="000000" w:themeColor="text1"/>
          <w:sz w:val="24"/>
          <w:szCs w:val="24"/>
          <w:shd w:val="clear" w:color="auto" w:fill="FFFFFF"/>
        </w:rPr>
        <w:t xml:space="preserve">(1), 13–21. </w:t>
      </w:r>
      <w:hyperlink r:id="rId8" w:history="1">
        <w:r w:rsidRPr="004D7F37">
          <w:rPr>
            <w:rStyle w:val="Hyperlink"/>
            <w:rFonts w:ascii="Times New Roman" w:hAnsi="Times New Roman" w:cs="Times New Roman"/>
            <w:color w:val="000000" w:themeColor="text1"/>
            <w:sz w:val="24"/>
            <w:szCs w:val="24"/>
            <w:u w:val="none"/>
            <w:shd w:val="clear" w:color="auto" w:fill="FFFFFF"/>
          </w:rPr>
          <w:t>https://doi.org/10.1007/s40122-018-0097-6</w:t>
        </w:r>
      </w:hyperlink>
    </w:p>
    <w:p w:rsidR="0065508E"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article provides the historical background of the opioid crisis in the USA. The authors describe the progress of opioid use management and how it has been affecting the population since 1999. Provision of statistical findings that shows the effects of the crisis has also been established in the article. This article is significant in the research by providing the progressive impact and management of the opioid crisis in the USA.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Manchikanti, L., Helm 2nd, S., Fellows, B., Janata, J. W., Pampati, V., Grider, J. S., &amp; Boswell, M. V. (2012). The opioid epidemic in the United States. </w:t>
      </w:r>
      <w:r w:rsidRPr="004D7F37">
        <w:rPr>
          <w:rFonts w:ascii="Times New Roman" w:hAnsi="Times New Roman" w:cs="Times New Roman"/>
          <w:i/>
          <w:iCs/>
          <w:color w:val="000000" w:themeColor="text1"/>
          <w:sz w:val="24"/>
          <w:szCs w:val="24"/>
          <w:shd w:val="clear" w:color="auto" w:fill="FFFFFF"/>
        </w:rPr>
        <w:t>Pain Physician</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5</w:t>
      </w:r>
      <w:r w:rsidRPr="004D7F37">
        <w:rPr>
          <w:rFonts w:ascii="Times New Roman" w:hAnsi="Times New Roman" w:cs="Times New Roman"/>
          <w:color w:val="000000" w:themeColor="text1"/>
          <w:sz w:val="24"/>
          <w:szCs w:val="24"/>
          <w:shd w:val="clear" w:color="auto" w:fill="FFFFFF"/>
        </w:rPr>
        <w:t>(3 Suppl), ES9-38.</w:t>
      </w:r>
    </w:p>
    <w:p w:rsidR="00BD387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article examines the opioid epidemic in the United States over the past two decades. The report examines how the prevalence of chronic pain conditions and associated costs has influenced the rapid increase in the number of opioid users in the U.S. The article examines arguments for and against opioid use in the healthcare sector, citing some of the reasons that may have increased this drug's abuse. This article is a peer-reviewed journal published by a reputable and credible publisher, making it reasonable for this research. The report involves discussions for and against opioid use that will help me in my research to understand the prevalence of this crisis.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Meldrum M. L. (2016). The Ongoing Opioid Prescription Epidemic: Historical Context. </w:t>
      </w:r>
      <w:r w:rsidRPr="004D7F37">
        <w:rPr>
          <w:rFonts w:ascii="Times New Roman" w:hAnsi="Times New Roman" w:cs="Times New Roman"/>
          <w:i/>
          <w:iCs/>
          <w:color w:val="000000" w:themeColor="text1"/>
          <w:sz w:val="24"/>
          <w:szCs w:val="24"/>
          <w:shd w:val="clear" w:color="auto" w:fill="FFFFFF"/>
        </w:rPr>
        <w:t>American journal of public health</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06</w:t>
      </w:r>
      <w:r w:rsidRPr="004D7F37">
        <w:rPr>
          <w:rFonts w:ascii="Times New Roman" w:hAnsi="Times New Roman" w:cs="Times New Roman"/>
          <w:color w:val="000000" w:themeColor="text1"/>
          <w:sz w:val="24"/>
          <w:szCs w:val="24"/>
          <w:shd w:val="clear" w:color="auto" w:fill="FFFFFF"/>
        </w:rPr>
        <w:t xml:space="preserve">(8), 1365–1366. </w:t>
      </w:r>
      <w:hyperlink r:id="rId9" w:history="1">
        <w:r w:rsidRPr="004D7F37">
          <w:rPr>
            <w:rStyle w:val="Hyperlink"/>
            <w:rFonts w:ascii="Times New Roman" w:hAnsi="Times New Roman" w:cs="Times New Roman"/>
            <w:color w:val="000000" w:themeColor="text1"/>
            <w:sz w:val="24"/>
            <w:szCs w:val="24"/>
            <w:u w:val="none"/>
            <w:shd w:val="clear" w:color="auto" w:fill="FFFFFF"/>
          </w:rPr>
          <w:t>https://doi.org/10.2105/AJPH.2016.303297</w:t>
        </w:r>
      </w:hyperlink>
    </w:p>
    <w:p w:rsidR="0065508E"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lastRenderedPageBreak/>
        <w:t xml:space="preserve">This article provides the historical concepts of opioid prescription and the government's efforts in the management of the issue. </w:t>
      </w:r>
      <w:r w:rsidR="0060164C" w:rsidRPr="004D7F37">
        <w:rPr>
          <w:rFonts w:ascii="Times New Roman" w:hAnsi="Times New Roman" w:cs="Times New Roman"/>
          <w:color w:val="000000" w:themeColor="text1"/>
          <w:sz w:val="24"/>
          <w:szCs w:val="24"/>
          <w:shd w:val="clear" w:color="auto" w:fill="FFFFFF"/>
        </w:rPr>
        <w:t xml:space="preserve">The article further includes information on the gaps in the control of the crisis and suggestions of the strategies that could be effective. The article is significant in this report as it shows how the prescription of opioids has influenced the opioid crisis.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i/>
          <w:iCs/>
          <w:color w:val="000000" w:themeColor="text1"/>
          <w:sz w:val="24"/>
          <w:szCs w:val="24"/>
          <w:shd w:val="clear" w:color="auto" w:fill="FFFFFF"/>
        </w:rPr>
        <w:t>Opioid Overdose Crisis | National Institute on Drug Abuse</w:t>
      </w:r>
      <w:r w:rsidRPr="004D7F37">
        <w:rPr>
          <w:rFonts w:ascii="Times New Roman" w:hAnsi="Times New Roman" w:cs="Times New Roman"/>
          <w:color w:val="000000" w:themeColor="text1"/>
          <w:sz w:val="24"/>
          <w:szCs w:val="24"/>
          <w:shd w:val="clear" w:color="auto" w:fill="FFFFFF"/>
        </w:rPr>
        <w:t xml:space="preserve">. National Institute on Drug Abuse. (2019). Retrieved 13 April 2021, from </w:t>
      </w:r>
      <w:hyperlink r:id="rId10" w:history="1">
        <w:r w:rsidRPr="004D7F37">
          <w:rPr>
            <w:rStyle w:val="Hyperlink"/>
            <w:rFonts w:ascii="Times New Roman" w:hAnsi="Times New Roman" w:cs="Times New Roman"/>
            <w:color w:val="000000" w:themeColor="text1"/>
            <w:sz w:val="24"/>
            <w:szCs w:val="24"/>
            <w:u w:val="none"/>
            <w:shd w:val="clear" w:color="auto" w:fill="FFFFFF"/>
          </w:rPr>
          <w:t>https://www.drugabuse.gov/drug-topics/opioids/opioid-overdose-crisis</w:t>
        </w:r>
      </w:hyperlink>
      <w:r w:rsidRPr="004D7F37">
        <w:rPr>
          <w:rFonts w:ascii="Times New Roman" w:hAnsi="Times New Roman" w:cs="Times New Roman"/>
          <w:color w:val="000000" w:themeColor="text1"/>
          <w:sz w:val="24"/>
          <w:szCs w:val="24"/>
          <w:shd w:val="clear" w:color="auto" w:fill="FFFFFF"/>
        </w:rPr>
        <w:t>.</w:t>
      </w:r>
    </w:p>
    <w:p w:rsidR="0060164C"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article provides statistics on the impacts of the opioid crisis in the USA. The authors show that in 2019, the situation led to more than 50,000 mortalities. More so, it suggests that the USA incurs approximately $78.5 billion per year in the process of managing the opioid epidemic. This article helps the research as it shows the health and economic effects of the opioid crisis.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Patel, S., &amp; Sternberg, P. (2017). Association between opioid prescribing patterns and abuse in ophthalmology. </w:t>
      </w:r>
      <w:r w:rsidRPr="004D7F37">
        <w:rPr>
          <w:rFonts w:ascii="Times New Roman" w:hAnsi="Times New Roman" w:cs="Times New Roman"/>
          <w:i/>
          <w:iCs/>
          <w:color w:val="000000" w:themeColor="text1"/>
          <w:sz w:val="24"/>
          <w:szCs w:val="24"/>
          <w:shd w:val="clear" w:color="auto" w:fill="FFFFFF"/>
        </w:rPr>
        <w:t>JAMA ophthalmology</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35</w:t>
      </w:r>
      <w:r w:rsidRPr="004D7F37">
        <w:rPr>
          <w:rFonts w:ascii="Times New Roman" w:hAnsi="Times New Roman" w:cs="Times New Roman"/>
          <w:color w:val="000000" w:themeColor="text1"/>
          <w:sz w:val="24"/>
          <w:szCs w:val="24"/>
          <w:shd w:val="clear" w:color="auto" w:fill="FFFFFF"/>
        </w:rPr>
        <w:t>(11), 1216-1220.</w:t>
      </w:r>
    </w:p>
    <w:p w:rsidR="00BD387F"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article examines the relationship between opioid prescription patterns and their abuse. The research establishes that more than 89% of ophthalmologists wrote ten opioid prescriptions or fewer annually. However, in terms of demographic distribution, the regions in the southern United States tended to have a higher tendency of writing opioid prescriptions than the north. This article calls for caution among physicians when prescribing opioids to their patients. This article, a peer-reviewed journal, provides updated and credible information on the topic, which will help me understand the demographic/racial factors related to opioid use in the United States.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Quan, A. M. L., Wilson, L. A., Mithani, S. S., Zhu, D. T., Bota, A. B.,&amp; Wilson, K. (2020). Reporting on the opioid crisis (2000–2018): The Globe and Mail's role, a Canadian </w:t>
      </w:r>
      <w:r w:rsidRPr="004D7F37">
        <w:rPr>
          <w:rFonts w:ascii="Times New Roman" w:hAnsi="Times New Roman" w:cs="Times New Roman"/>
          <w:color w:val="000000" w:themeColor="text1"/>
          <w:sz w:val="24"/>
          <w:szCs w:val="24"/>
          <w:shd w:val="clear" w:color="auto" w:fill="FFFFFF"/>
        </w:rPr>
        <w:lastRenderedPageBreak/>
        <w:t xml:space="preserve">English-language newspaper in influencing public opinion. </w:t>
      </w:r>
      <w:r w:rsidRPr="004D7F37">
        <w:rPr>
          <w:rFonts w:ascii="Times New Roman" w:hAnsi="Times New Roman" w:cs="Times New Roman"/>
          <w:i/>
          <w:iCs/>
          <w:color w:val="000000" w:themeColor="text1"/>
          <w:sz w:val="24"/>
          <w:szCs w:val="24"/>
          <w:shd w:val="clear" w:color="auto" w:fill="FFFFFF"/>
        </w:rPr>
        <w:t>Harm Reduction Journal</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17</w:t>
      </w:r>
      <w:r w:rsidRPr="004D7F37">
        <w:rPr>
          <w:rFonts w:ascii="Times New Roman" w:hAnsi="Times New Roman" w:cs="Times New Roman"/>
          <w:color w:val="000000" w:themeColor="text1"/>
          <w:sz w:val="24"/>
          <w:szCs w:val="24"/>
          <w:shd w:val="clear" w:color="auto" w:fill="FFFFFF"/>
        </w:rPr>
        <w:t>(1), 1-11.</w:t>
      </w:r>
    </w:p>
    <w:p w:rsidR="00343485"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article provides information on the effects of opioid use in the USA, including increased mortality rates. The article offers different public opinions on the crisis and how it affects society. This article is significant in this report by showing the impacts of the population's situation and suggestions of how it can be prevented.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Singh, G. K., Kim, I. E., Girmay, M., Perry, C., Daus, G. P., Vedamuthu, I. P., ...&amp;Allender, M. (2019). The opioid epidemic in the United States: Empirical trends, and a literature review of social determinants and epidemiological, pain management, and treatment patterns. </w:t>
      </w:r>
      <w:r w:rsidRPr="004D7F37">
        <w:rPr>
          <w:rFonts w:ascii="Times New Roman" w:hAnsi="Times New Roman" w:cs="Times New Roman"/>
          <w:i/>
          <w:iCs/>
          <w:color w:val="000000" w:themeColor="text1"/>
          <w:sz w:val="24"/>
          <w:szCs w:val="24"/>
          <w:shd w:val="clear" w:color="auto" w:fill="FFFFFF"/>
        </w:rPr>
        <w:t>International Journal of Maternal and Child Health and AIDS</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8</w:t>
      </w:r>
      <w:r w:rsidRPr="004D7F37">
        <w:rPr>
          <w:rFonts w:ascii="Times New Roman" w:hAnsi="Times New Roman" w:cs="Times New Roman"/>
          <w:color w:val="000000" w:themeColor="text1"/>
          <w:sz w:val="24"/>
          <w:szCs w:val="24"/>
          <w:shd w:val="clear" w:color="auto" w:fill="FFFFFF"/>
        </w:rPr>
        <w:t>(2), 89.</w:t>
      </w:r>
    </w:p>
    <w:p w:rsidR="00343485"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article examines the potential impact of the dramatic increase in opioid and drug addiction overdose mortality rates in the United States. The report sought to address the existing gaps in the literature by addressing the U.S. overdose mortality rate trends and examining the social determinants in opioid addiction. This article will help my research explain the potential impacts of opioid addiction, including the socioeconomic and rural-urban correlation in opioid addiction and mortality. The report further provides historical background on the opioid crisis from 1999 to 2017, which will help understand the history of opioids in the U.S. The article is a peer-reviewed journal, which makes it credible and authentic to be used in an academic paper.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Smith, H. J. (2020). Ethics, Public Health, and Addressing the Opioid Crisis. </w:t>
      </w:r>
      <w:r w:rsidRPr="004D7F37">
        <w:rPr>
          <w:rFonts w:ascii="Times New Roman" w:hAnsi="Times New Roman" w:cs="Times New Roman"/>
          <w:i/>
          <w:iCs/>
          <w:color w:val="000000" w:themeColor="text1"/>
          <w:sz w:val="24"/>
          <w:szCs w:val="24"/>
          <w:shd w:val="clear" w:color="auto" w:fill="FFFFFF"/>
        </w:rPr>
        <w:t>AMA Journal of Ethics</w:t>
      </w:r>
      <w:r w:rsidRPr="004D7F37">
        <w:rPr>
          <w:rFonts w:ascii="Times New Roman" w:hAnsi="Times New Roman" w:cs="Times New Roman"/>
          <w:color w:val="000000" w:themeColor="text1"/>
          <w:sz w:val="24"/>
          <w:szCs w:val="24"/>
          <w:shd w:val="clear" w:color="auto" w:fill="FFFFFF"/>
        </w:rPr>
        <w:t>, </w:t>
      </w:r>
      <w:r w:rsidRPr="004D7F37">
        <w:rPr>
          <w:rFonts w:ascii="Times New Roman" w:hAnsi="Times New Roman" w:cs="Times New Roman"/>
          <w:i/>
          <w:iCs/>
          <w:color w:val="000000" w:themeColor="text1"/>
          <w:sz w:val="24"/>
          <w:szCs w:val="24"/>
          <w:shd w:val="clear" w:color="auto" w:fill="FFFFFF"/>
        </w:rPr>
        <w:t>22</w:t>
      </w:r>
      <w:r w:rsidRPr="004D7F37">
        <w:rPr>
          <w:rFonts w:ascii="Times New Roman" w:hAnsi="Times New Roman" w:cs="Times New Roman"/>
          <w:color w:val="000000" w:themeColor="text1"/>
          <w:sz w:val="24"/>
          <w:szCs w:val="24"/>
          <w:shd w:val="clear" w:color="auto" w:fill="FFFFFF"/>
        </w:rPr>
        <w:t>(8), 647-650.</w:t>
      </w:r>
    </w:p>
    <w:p w:rsidR="00343485" w:rsidRPr="004D7F37" w:rsidRDefault="003A25B5" w:rsidP="00090DB7">
      <w:pPr>
        <w:spacing w:after="0" w:line="480" w:lineRule="auto"/>
        <w:ind w:firstLine="851"/>
        <w:rPr>
          <w:rFonts w:ascii="Times New Roman" w:hAnsi="Times New Roman" w:cs="Times New Roman"/>
          <w:color w:val="000000" w:themeColor="text1"/>
          <w:sz w:val="24"/>
          <w:szCs w:val="24"/>
        </w:rPr>
      </w:pPr>
      <w:r w:rsidRPr="004D7F37">
        <w:rPr>
          <w:rFonts w:ascii="Times New Roman" w:hAnsi="Times New Roman" w:cs="Times New Roman"/>
          <w:color w:val="000000" w:themeColor="text1"/>
          <w:sz w:val="24"/>
          <w:szCs w:val="24"/>
        </w:rPr>
        <w:t xml:space="preserve">This article addresses the issue of the opioid crisis and its impacts on the population. It also provides the significance of involving stakeholders such as the criminal justice department, society, patients, health care providers, and drug manufacturing companies </w:t>
      </w:r>
      <w:r w:rsidR="005A539A" w:rsidRPr="004D7F37">
        <w:rPr>
          <w:rFonts w:ascii="Times New Roman" w:hAnsi="Times New Roman" w:cs="Times New Roman"/>
          <w:color w:val="000000" w:themeColor="text1"/>
          <w:sz w:val="24"/>
          <w:szCs w:val="24"/>
        </w:rPr>
        <w:t xml:space="preserve">in the </w:t>
      </w:r>
      <w:r w:rsidR="005A539A" w:rsidRPr="004D7F37">
        <w:rPr>
          <w:rFonts w:ascii="Times New Roman" w:hAnsi="Times New Roman" w:cs="Times New Roman"/>
          <w:color w:val="000000" w:themeColor="text1"/>
          <w:sz w:val="24"/>
          <w:szCs w:val="24"/>
        </w:rPr>
        <w:lastRenderedPageBreak/>
        <w:t xml:space="preserve">control of the crisis. The article provides a piece of important information on how interdisciplinary actions enhance the management of the problem. </w:t>
      </w:r>
    </w:p>
    <w:p w:rsidR="00BD387F" w:rsidRPr="004D7F37" w:rsidRDefault="003A25B5" w:rsidP="00090DB7">
      <w:pPr>
        <w:spacing w:after="0" w:line="480" w:lineRule="auto"/>
        <w:ind w:left="851" w:hanging="851"/>
        <w:rPr>
          <w:rFonts w:ascii="Times New Roman" w:hAnsi="Times New Roman" w:cs="Times New Roman"/>
          <w:color w:val="000000" w:themeColor="text1"/>
          <w:sz w:val="24"/>
          <w:szCs w:val="24"/>
          <w:shd w:val="clear" w:color="auto" w:fill="FFFFFF"/>
        </w:rPr>
      </w:pPr>
      <w:bookmarkStart w:id="0" w:name="_Hlk69221361"/>
      <w:r w:rsidRPr="004D7F37">
        <w:rPr>
          <w:rFonts w:ascii="Times New Roman" w:hAnsi="Times New Roman" w:cs="Times New Roman"/>
          <w:i/>
          <w:iCs/>
          <w:color w:val="000000" w:themeColor="text1"/>
          <w:sz w:val="24"/>
          <w:szCs w:val="24"/>
          <w:shd w:val="clear" w:color="auto" w:fill="FFFFFF"/>
        </w:rPr>
        <w:t>Substance Abuse | Healthy People 2020</w:t>
      </w:r>
      <w:r w:rsidRPr="004D7F37">
        <w:rPr>
          <w:rFonts w:ascii="Times New Roman" w:hAnsi="Times New Roman" w:cs="Times New Roman"/>
          <w:color w:val="000000" w:themeColor="text1"/>
          <w:sz w:val="24"/>
          <w:szCs w:val="24"/>
          <w:shd w:val="clear" w:color="auto" w:fill="FFFFFF"/>
        </w:rPr>
        <w:t xml:space="preserve">. Healthypeople.gov. (2020). Retrieved 13 April 2021, from </w:t>
      </w:r>
      <w:hyperlink r:id="rId11" w:history="1">
        <w:r w:rsidRPr="004D7F37">
          <w:rPr>
            <w:rStyle w:val="Hyperlink"/>
            <w:rFonts w:ascii="Times New Roman" w:hAnsi="Times New Roman" w:cs="Times New Roman"/>
            <w:color w:val="000000" w:themeColor="text1"/>
            <w:sz w:val="24"/>
            <w:szCs w:val="24"/>
            <w:u w:val="none"/>
            <w:shd w:val="clear" w:color="auto" w:fill="FFFFFF"/>
          </w:rPr>
          <w:t>https://www.healthypeople.gov/2020/topics-objectives/topic/substance-abuse</w:t>
        </w:r>
      </w:hyperlink>
      <w:bookmarkEnd w:id="0"/>
      <w:r w:rsidRPr="004D7F37">
        <w:rPr>
          <w:rFonts w:ascii="Times New Roman" w:hAnsi="Times New Roman" w:cs="Times New Roman"/>
          <w:color w:val="000000" w:themeColor="text1"/>
          <w:sz w:val="24"/>
          <w:szCs w:val="24"/>
          <w:shd w:val="clear" w:color="auto" w:fill="FFFFFF"/>
        </w:rPr>
        <w:t>.</w:t>
      </w:r>
    </w:p>
    <w:p w:rsidR="005A539A" w:rsidRPr="004D7F37" w:rsidRDefault="003A25B5" w:rsidP="00090DB7">
      <w:pPr>
        <w:spacing w:after="0" w:line="480" w:lineRule="auto"/>
        <w:ind w:firstLine="851"/>
        <w:rPr>
          <w:rFonts w:ascii="Times New Roman" w:hAnsi="Times New Roman" w:cs="Times New Roman"/>
          <w:color w:val="000000" w:themeColor="text1"/>
          <w:sz w:val="24"/>
          <w:szCs w:val="24"/>
          <w:shd w:val="clear" w:color="auto" w:fill="FFFFFF"/>
        </w:rPr>
      </w:pPr>
      <w:r w:rsidRPr="004D7F37">
        <w:rPr>
          <w:rFonts w:ascii="Times New Roman" w:hAnsi="Times New Roman" w:cs="Times New Roman"/>
          <w:color w:val="000000" w:themeColor="text1"/>
          <w:sz w:val="24"/>
          <w:szCs w:val="24"/>
          <w:shd w:val="clear" w:color="auto" w:fill="FFFFFF"/>
        </w:rPr>
        <w:t xml:space="preserve">This article provides statistical information on the impacts of opioid use and its effects. The report shows that increased utilization of opioid medications has been of significant impact on the crisis, which affects the health of the people and their productivity. The article was influential in this report as it shows the effects of opioid use in the USA. </w:t>
      </w:r>
    </w:p>
    <w:p w:rsidR="00BD387F" w:rsidRPr="004D7F37" w:rsidRDefault="00BD387F" w:rsidP="00090DB7">
      <w:pPr>
        <w:spacing w:after="0" w:line="480" w:lineRule="auto"/>
        <w:ind w:firstLine="851"/>
        <w:rPr>
          <w:rFonts w:ascii="Times New Roman" w:hAnsi="Times New Roman" w:cs="Times New Roman"/>
          <w:color w:val="000000" w:themeColor="text1"/>
          <w:sz w:val="24"/>
          <w:szCs w:val="24"/>
          <w:shd w:val="clear" w:color="auto" w:fill="FFFFFF"/>
        </w:rPr>
      </w:pPr>
    </w:p>
    <w:p w:rsidR="00BD387F" w:rsidRPr="004D7F37" w:rsidRDefault="00BD387F" w:rsidP="00090DB7">
      <w:pPr>
        <w:spacing w:after="0" w:line="480" w:lineRule="auto"/>
        <w:ind w:firstLine="851"/>
        <w:rPr>
          <w:rFonts w:ascii="Times New Roman" w:hAnsi="Times New Roman" w:cs="Times New Roman"/>
          <w:color w:val="000000" w:themeColor="text1"/>
          <w:sz w:val="24"/>
          <w:szCs w:val="24"/>
          <w:shd w:val="clear" w:color="auto" w:fill="FFFFFF"/>
        </w:rPr>
      </w:pPr>
    </w:p>
    <w:p w:rsidR="004B59D3" w:rsidRPr="004D7F37" w:rsidRDefault="004B59D3" w:rsidP="00090DB7">
      <w:pPr>
        <w:spacing w:after="0" w:line="480" w:lineRule="auto"/>
        <w:ind w:firstLine="851"/>
        <w:rPr>
          <w:rFonts w:ascii="Times New Roman" w:hAnsi="Times New Roman" w:cs="Times New Roman"/>
          <w:color w:val="000000" w:themeColor="text1"/>
          <w:sz w:val="24"/>
          <w:szCs w:val="24"/>
        </w:rPr>
      </w:pPr>
    </w:p>
    <w:p w:rsidR="00BD387F" w:rsidRPr="004D7F37" w:rsidRDefault="00BD387F" w:rsidP="00090DB7">
      <w:pPr>
        <w:spacing w:after="0" w:line="480" w:lineRule="auto"/>
        <w:ind w:firstLine="851"/>
        <w:rPr>
          <w:rFonts w:ascii="Times New Roman" w:hAnsi="Times New Roman" w:cs="Times New Roman"/>
          <w:color w:val="000000" w:themeColor="text1"/>
          <w:sz w:val="24"/>
          <w:szCs w:val="24"/>
        </w:rPr>
      </w:pPr>
    </w:p>
    <w:p w:rsidR="009A586A" w:rsidRPr="004D7F37" w:rsidRDefault="009A586A" w:rsidP="00090DB7">
      <w:pPr>
        <w:spacing w:after="0" w:line="480" w:lineRule="auto"/>
        <w:ind w:firstLine="851"/>
        <w:rPr>
          <w:rFonts w:ascii="Times New Roman" w:hAnsi="Times New Roman" w:cs="Times New Roman"/>
          <w:color w:val="000000" w:themeColor="text1"/>
          <w:sz w:val="24"/>
          <w:szCs w:val="24"/>
        </w:rPr>
      </w:pPr>
    </w:p>
    <w:p w:rsidR="00B70D6A" w:rsidRPr="004D7F37" w:rsidRDefault="00B70D6A" w:rsidP="00936B3A">
      <w:pPr>
        <w:spacing w:after="0" w:line="480" w:lineRule="auto"/>
        <w:rPr>
          <w:rFonts w:ascii="Times New Roman" w:hAnsi="Times New Roman" w:cs="Times New Roman"/>
          <w:b/>
          <w:bCs/>
          <w:color w:val="000000" w:themeColor="text1"/>
          <w:sz w:val="24"/>
          <w:szCs w:val="24"/>
        </w:rPr>
      </w:pPr>
    </w:p>
    <w:p w:rsidR="00B70D6A" w:rsidRPr="004D7F37" w:rsidRDefault="00B70D6A" w:rsidP="00936B3A">
      <w:pPr>
        <w:spacing w:after="0" w:line="480" w:lineRule="auto"/>
        <w:rPr>
          <w:rFonts w:ascii="Times New Roman" w:hAnsi="Times New Roman" w:cs="Times New Roman"/>
          <w:color w:val="000000" w:themeColor="text1"/>
          <w:sz w:val="24"/>
          <w:szCs w:val="24"/>
        </w:rPr>
      </w:pPr>
    </w:p>
    <w:p w:rsidR="00436ECF" w:rsidRPr="004D7F37" w:rsidRDefault="00436ECF" w:rsidP="00936B3A">
      <w:pPr>
        <w:spacing w:after="0" w:line="480" w:lineRule="auto"/>
        <w:rPr>
          <w:rFonts w:ascii="Times New Roman" w:hAnsi="Times New Roman" w:cs="Times New Roman"/>
          <w:color w:val="000000" w:themeColor="text1"/>
          <w:sz w:val="24"/>
          <w:szCs w:val="24"/>
        </w:rPr>
      </w:pPr>
    </w:p>
    <w:p w:rsidR="00F7442D" w:rsidRPr="004D7F37" w:rsidRDefault="00F7442D" w:rsidP="00936B3A">
      <w:pPr>
        <w:spacing w:after="0" w:line="480" w:lineRule="auto"/>
        <w:rPr>
          <w:rFonts w:ascii="Times New Roman" w:hAnsi="Times New Roman" w:cs="Times New Roman"/>
          <w:color w:val="000000" w:themeColor="text1"/>
          <w:sz w:val="24"/>
          <w:szCs w:val="24"/>
        </w:rPr>
      </w:pPr>
    </w:p>
    <w:sectPr w:rsidR="00F7442D" w:rsidRPr="004D7F37" w:rsidSect="00677EC9">
      <w:headerReference w:type="defaul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643D" w:rsidRDefault="005F643D">
      <w:pPr>
        <w:spacing w:after="0" w:line="240" w:lineRule="auto"/>
      </w:pPr>
      <w:r>
        <w:separator/>
      </w:r>
    </w:p>
  </w:endnote>
  <w:endnote w:type="continuationSeparator" w:id="1">
    <w:p w:rsidR="005F643D" w:rsidRDefault="005F64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643D" w:rsidRDefault="005F643D">
      <w:pPr>
        <w:spacing w:after="0" w:line="240" w:lineRule="auto"/>
      </w:pPr>
      <w:r>
        <w:separator/>
      </w:r>
    </w:p>
  </w:footnote>
  <w:footnote w:type="continuationSeparator" w:id="1">
    <w:p w:rsidR="005F643D" w:rsidRDefault="005F64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89775507"/>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936B3A" w:rsidRPr="00936B3A" w:rsidRDefault="00972672">
        <w:pPr>
          <w:pStyle w:val="Header"/>
          <w:jc w:val="right"/>
          <w:rPr>
            <w:rFonts w:ascii="Times New Roman" w:hAnsi="Times New Roman" w:cs="Times New Roman"/>
            <w:color w:val="000000" w:themeColor="text1"/>
            <w:sz w:val="24"/>
            <w:szCs w:val="24"/>
          </w:rPr>
        </w:pPr>
        <w:r w:rsidRPr="00936B3A">
          <w:rPr>
            <w:rFonts w:ascii="Times New Roman" w:hAnsi="Times New Roman" w:cs="Times New Roman"/>
            <w:color w:val="000000" w:themeColor="text1"/>
            <w:sz w:val="24"/>
            <w:szCs w:val="24"/>
          </w:rPr>
          <w:fldChar w:fldCharType="begin"/>
        </w:r>
        <w:r w:rsidR="005747BB" w:rsidRPr="00936B3A">
          <w:rPr>
            <w:rFonts w:ascii="Times New Roman" w:hAnsi="Times New Roman" w:cs="Times New Roman"/>
            <w:color w:val="000000" w:themeColor="text1"/>
            <w:sz w:val="24"/>
            <w:szCs w:val="24"/>
          </w:rPr>
          <w:instrText xml:space="preserve"> PAGE   \* MERGEFORMAT </w:instrText>
        </w:r>
        <w:r w:rsidRPr="00936B3A">
          <w:rPr>
            <w:rFonts w:ascii="Times New Roman" w:hAnsi="Times New Roman" w:cs="Times New Roman"/>
            <w:color w:val="000000" w:themeColor="text1"/>
            <w:sz w:val="24"/>
            <w:szCs w:val="24"/>
          </w:rPr>
          <w:fldChar w:fldCharType="separate"/>
        </w:r>
        <w:r w:rsidR="006128F4">
          <w:rPr>
            <w:rFonts w:ascii="Times New Roman" w:hAnsi="Times New Roman" w:cs="Times New Roman"/>
            <w:noProof/>
            <w:color w:val="000000" w:themeColor="text1"/>
            <w:sz w:val="24"/>
            <w:szCs w:val="24"/>
          </w:rPr>
          <w:t>19</w:t>
        </w:r>
        <w:r w:rsidRPr="00936B3A">
          <w:rPr>
            <w:rFonts w:ascii="Times New Roman" w:hAnsi="Times New Roman" w:cs="Times New Roman"/>
            <w:noProof/>
            <w:color w:val="000000" w:themeColor="text1"/>
            <w:sz w:val="24"/>
            <w:szCs w:val="24"/>
          </w:rPr>
          <w:fldChar w:fldCharType="end"/>
        </w:r>
      </w:p>
    </w:sdtContent>
  </w:sdt>
  <w:p w:rsidR="00936B3A" w:rsidRDefault="00936B3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3MzMxNbI0MTUzMTBT0lEKTi0uzszPAykwqQUANTmIjiwAAAA="/>
  </w:docVars>
  <w:rsids>
    <w:rsidRoot w:val="008D187F"/>
    <w:rsid w:val="00017D0B"/>
    <w:rsid w:val="00026D6A"/>
    <w:rsid w:val="00073EBE"/>
    <w:rsid w:val="00090DB7"/>
    <w:rsid w:val="000F30CB"/>
    <w:rsid w:val="00107AB8"/>
    <w:rsid w:val="00110D79"/>
    <w:rsid w:val="00121028"/>
    <w:rsid w:val="001418E1"/>
    <w:rsid w:val="00172221"/>
    <w:rsid w:val="001A0A65"/>
    <w:rsid w:val="001D3C41"/>
    <w:rsid w:val="001D7157"/>
    <w:rsid w:val="001E121C"/>
    <w:rsid w:val="00225558"/>
    <w:rsid w:val="00225B5F"/>
    <w:rsid w:val="00236D4B"/>
    <w:rsid w:val="002412F9"/>
    <w:rsid w:val="00271F9F"/>
    <w:rsid w:val="002F6352"/>
    <w:rsid w:val="00330117"/>
    <w:rsid w:val="00332A9A"/>
    <w:rsid w:val="00343485"/>
    <w:rsid w:val="00364499"/>
    <w:rsid w:val="003A25B5"/>
    <w:rsid w:val="003E5068"/>
    <w:rsid w:val="00406478"/>
    <w:rsid w:val="0041521C"/>
    <w:rsid w:val="00421ACB"/>
    <w:rsid w:val="00436ECF"/>
    <w:rsid w:val="0044688B"/>
    <w:rsid w:val="00453326"/>
    <w:rsid w:val="004B59D3"/>
    <w:rsid w:val="004B6FE1"/>
    <w:rsid w:val="004D7F37"/>
    <w:rsid w:val="004E6B6E"/>
    <w:rsid w:val="00514055"/>
    <w:rsid w:val="005341FB"/>
    <w:rsid w:val="0054269B"/>
    <w:rsid w:val="005747BB"/>
    <w:rsid w:val="005911D2"/>
    <w:rsid w:val="005955A0"/>
    <w:rsid w:val="005979DD"/>
    <w:rsid w:val="005A539A"/>
    <w:rsid w:val="005C172B"/>
    <w:rsid w:val="005D7C5E"/>
    <w:rsid w:val="005F643D"/>
    <w:rsid w:val="005F65D7"/>
    <w:rsid w:val="0060164C"/>
    <w:rsid w:val="00601B6C"/>
    <w:rsid w:val="006128F4"/>
    <w:rsid w:val="00622495"/>
    <w:rsid w:val="0064023B"/>
    <w:rsid w:val="0065508E"/>
    <w:rsid w:val="00677EC9"/>
    <w:rsid w:val="00701C8D"/>
    <w:rsid w:val="007036C8"/>
    <w:rsid w:val="0074494A"/>
    <w:rsid w:val="0076094E"/>
    <w:rsid w:val="007B3B55"/>
    <w:rsid w:val="007F037D"/>
    <w:rsid w:val="008D187F"/>
    <w:rsid w:val="008E7DC1"/>
    <w:rsid w:val="00900819"/>
    <w:rsid w:val="00936B3A"/>
    <w:rsid w:val="00972672"/>
    <w:rsid w:val="009874AE"/>
    <w:rsid w:val="00987B3F"/>
    <w:rsid w:val="009A586A"/>
    <w:rsid w:val="00AB383D"/>
    <w:rsid w:val="00AE5DF9"/>
    <w:rsid w:val="00B321C3"/>
    <w:rsid w:val="00B56962"/>
    <w:rsid w:val="00B623BE"/>
    <w:rsid w:val="00B70D6A"/>
    <w:rsid w:val="00B85164"/>
    <w:rsid w:val="00BA23BE"/>
    <w:rsid w:val="00BD387F"/>
    <w:rsid w:val="00BF17A5"/>
    <w:rsid w:val="00C02D1C"/>
    <w:rsid w:val="00C174EB"/>
    <w:rsid w:val="00C30909"/>
    <w:rsid w:val="00C97DC0"/>
    <w:rsid w:val="00CF209F"/>
    <w:rsid w:val="00D03E33"/>
    <w:rsid w:val="00D53171"/>
    <w:rsid w:val="00D62B07"/>
    <w:rsid w:val="00D9265F"/>
    <w:rsid w:val="00DA4017"/>
    <w:rsid w:val="00DE5101"/>
    <w:rsid w:val="00E533B3"/>
    <w:rsid w:val="00E9606E"/>
    <w:rsid w:val="00F11482"/>
    <w:rsid w:val="00F54C8E"/>
    <w:rsid w:val="00F551AA"/>
    <w:rsid w:val="00F658EE"/>
    <w:rsid w:val="00F7442D"/>
    <w:rsid w:val="00F84D23"/>
    <w:rsid w:val="00FA5DF2"/>
    <w:rsid w:val="00FA6D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7E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59D3"/>
    <w:rPr>
      <w:color w:val="0563C1" w:themeColor="hyperlink"/>
      <w:u w:val="single"/>
    </w:rPr>
  </w:style>
  <w:style w:type="character" w:customStyle="1" w:styleId="UnresolvedMention1">
    <w:name w:val="Unresolved Mention1"/>
    <w:basedOn w:val="DefaultParagraphFont"/>
    <w:uiPriority w:val="99"/>
    <w:semiHidden/>
    <w:unhideWhenUsed/>
    <w:rsid w:val="004B59D3"/>
    <w:rPr>
      <w:color w:val="605E5C"/>
      <w:shd w:val="clear" w:color="auto" w:fill="E1DFDD"/>
    </w:rPr>
  </w:style>
  <w:style w:type="paragraph" w:styleId="Header">
    <w:name w:val="header"/>
    <w:basedOn w:val="Normal"/>
    <w:link w:val="HeaderChar"/>
    <w:uiPriority w:val="99"/>
    <w:unhideWhenUsed/>
    <w:rsid w:val="00936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6B3A"/>
  </w:style>
  <w:style w:type="paragraph" w:styleId="Footer">
    <w:name w:val="footer"/>
    <w:basedOn w:val="Normal"/>
    <w:link w:val="FooterChar"/>
    <w:uiPriority w:val="99"/>
    <w:unhideWhenUsed/>
    <w:rsid w:val="00936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B3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0122-018-0097-6"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2105/AJPH.2017.304187"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drugoverdose/epidemic/index.html" TargetMode="External"/><Relationship Id="rId11" Type="http://schemas.openxmlformats.org/officeDocument/2006/relationships/hyperlink" Target="https://www.healthypeople.gov/2020/topics-objectives/topic/substance-abuse" TargetMode="External"/><Relationship Id="rId5" Type="http://schemas.openxmlformats.org/officeDocument/2006/relationships/endnotes" Target="endnotes.xml"/><Relationship Id="rId10" Type="http://schemas.openxmlformats.org/officeDocument/2006/relationships/hyperlink" Target="https://www.drugabuse.gov/drug-topics/opioids/opioid-overdose-crisis" TargetMode="External"/><Relationship Id="rId4" Type="http://schemas.openxmlformats.org/officeDocument/2006/relationships/footnotes" Target="footnotes.xml"/><Relationship Id="rId9" Type="http://schemas.openxmlformats.org/officeDocument/2006/relationships/hyperlink" Target="https://doi.org/10.2105/AJPH.2016.3032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4991</Words>
  <Characters>2845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6T09:06:00Z</dcterms:created>
  <dcterms:modified xsi:type="dcterms:W3CDTF">2021-04-26T09:06:00Z</dcterms:modified>
</cp:coreProperties>
</file>